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A5A15" w14:textId="2DB4FEDC" w:rsidR="00096ECF" w:rsidRDefault="17534FE0" w:rsidP="00222CFD">
      <w:pPr>
        <w:spacing w:after="0" w:line="276" w:lineRule="auto"/>
        <w:jc w:val="center"/>
        <w:rPr>
          <w:b/>
          <w:bCs/>
          <w:sz w:val="24"/>
          <w:szCs w:val="24"/>
        </w:rPr>
      </w:pPr>
      <w:r w:rsidRPr="17534FE0">
        <w:rPr>
          <w:b/>
          <w:bCs/>
          <w:sz w:val="24"/>
          <w:szCs w:val="24"/>
        </w:rPr>
        <w:t xml:space="preserve">BB MA &amp; RI 2018/2019 Event Calendar/Planning Guide and BBO Deadlines </w:t>
      </w:r>
    </w:p>
    <w:p w14:paraId="065BDB4F" w14:textId="559F8701" w:rsidR="00DE369D" w:rsidRDefault="00DE369D" w:rsidP="00222CFD">
      <w:pPr>
        <w:spacing w:after="0" w:line="276" w:lineRule="auto"/>
        <w:jc w:val="center"/>
        <w:rPr>
          <w:b/>
          <w:bCs/>
          <w:sz w:val="24"/>
          <w:szCs w:val="24"/>
          <w:u w:val="single"/>
        </w:rPr>
      </w:pPr>
    </w:p>
    <w:p w14:paraId="48CBB0BF" w14:textId="7CEBCA09" w:rsidR="7A5C46A3" w:rsidRDefault="181EB9EB" w:rsidP="00222CFD">
      <w:pPr>
        <w:spacing w:after="0" w:line="276" w:lineRule="auto"/>
        <w:rPr>
          <w:b/>
          <w:bCs/>
        </w:rPr>
      </w:pPr>
      <w:r w:rsidRPr="181EB9EB">
        <w:rPr>
          <w:b/>
          <w:bCs/>
          <w:sz w:val="24"/>
          <w:szCs w:val="24"/>
          <w:u w:val="single"/>
        </w:rPr>
        <w:t>September</w:t>
      </w:r>
    </w:p>
    <w:p w14:paraId="0E6F855B" w14:textId="3944E4D3" w:rsidR="6D5330BD" w:rsidRDefault="181EB9EB" w:rsidP="00222CFD">
      <w:pPr>
        <w:spacing w:after="0" w:line="276" w:lineRule="auto"/>
        <w:rPr>
          <w:vertAlign w:val="superscript"/>
        </w:rPr>
      </w:pPr>
      <w:r w:rsidRPr="181EB9EB">
        <w:rPr>
          <w:b/>
          <w:bCs/>
        </w:rPr>
        <w:t>Sep. 8</w:t>
      </w:r>
      <w:r w:rsidRPr="181EB9EB">
        <w:rPr>
          <w:b/>
          <w:bCs/>
          <w:vertAlign w:val="superscript"/>
        </w:rPr>
        <w:t>th</w:t>
      </w:r>
      <w:r w:rsidRPr="181EB9EB">
        <w:rPr>
          <w:b/>
          <w:bCs/>
        </w:rPr>
        <w:t>:</w:t>
      </w:r>
      <w:r w:rsidRPr="181EB9EB">
        <w:t xml:space="preserve"> Friendship Walk Kick-Off Event at Launch Trampoline Park (Cranston, RI) </w:t>
      </w:r>
    </w:p>
    <w:p w14:paraId="5A9A6D14" w14:textId="7BB48D62" w:rsidR="6D5330BD" w:rsidRDefault="181EB9EB" w:rsidP="00222CFD">
      <w:pPr>
        <w:spacing w:after="0" w:line="276" w:lineRule="auto"/>
        <w:rPr>
          <w:color w:val="000000" w:themeColor="text1"/>
        </w:rPr>
      </w:pPr>
      <w:r w:rsidRPr="181EB9EB">
        <w:rPr>
          <w:b/>
          <w:bCs/>
          <w:color w:val="000000" w:themeColor="text1"/>
        </w:rPr>
        <w:t>Sept. 11</w:t>
      </w:r>
      <w:r w:rsidRPr="181EB9EB">
        <w:rPr>
          <w:b/>
          <w:bCs/>
          <w:color w:val="000000" w:themeColor="text1"/>
          <w:vertAlign w:val="superscript"/>
        </w:rPr>
        <w:t>th:</w:t>
      </w:r>
      <w:r w:rsidRPr="181EB9EB">
        <w:rPr>
          <w:b/>
          <w:bCs/>
          <w:color w:val="000000" w:themeColor="text1"/>
        </w:rPr>
        <w:t xml:space="preserve"> </w:t>
      </w:r>
      <w:r w:rsidRPr="181EB9EB">
        <w:rPr>
          <w:color w:val="000000" w:themeColor="text1"/>
        </w:rPr>
        <w:t>Monthly</w:t>
      </w:r>
      <w:r w:rsidRPr="181EB9EB">
        <w:rPr>
          <w:b/>
          <w:bCs/>
          <w:color w:val="000000" w:themeColor="text1"/>
        </w:rPr>
        <w:t xml:space="preserve"> </w:t>
      </w:r>
      <w:r w:rsidRPr="181EB9EB">
        <w:rPr>
          <w:color w:val="000000" w:themeColor="text1"/>
        </w:rPr>
        <w:t>Conference call for all HS &amp; CO Chapter Presidents (second Tuesday of every month)</w:t>
      </w:r>
    </w:p>
    <w:p w14:paraId="76833385" w14:textId="5CF3F51B" w:rsidR="6D5330BD" w:rsidRDefault="17534FE0" w:rsidP="00222CFD">
      <w:pPr>
        <w:spacing w:after="0" w:line="276" w:lineRule="auto"/>
        <w:jc w:val="center"/>
        <w:rPr>
          <w:color w:val="000000" w:themeColor="text1"/>
        </w:rPr>
      </w:pPr>
      <w:r w:rsidRPr="17534FE0">
        <w:rPr>
          <w:color w:val="000000" w:themeColor="text1"/>
        </w:rPr>
        <w:t>Conference Line:  1(515)739-</w:t>
      </w:r>
      <w:proofErr w:type="gramStart"/>
      <w:r w:rsidRPr="17534FE0">
        <w:rPr>
          <w:color w:val="000000" w:themeColor="text1"/>
        </w:rPr>
        <w:t xml:space="preserve">1212  </w:t>
      </w:r>
      <w:r w:rsidRPr="17534FE0">
        <w:rPr>
          <w:b/>
          <w:bCs/>
          <w:color w:val="000000" w:themeColor="text1"/>
        </w:rPr>
        <w:t>|</w:t>
      </w:r>
      <w:proofErr w:type="gramEnd"/>
      <w:r w:rsidRPr="17534FE0">
        <w:rPr>
          <w:b/>
          <w:bCs/>
          <w:color w:val="000000" w:themeColor="text1"/>
        </w:rPr>
        <w:t xml:space="preserve"> </w:t>
      </w:r>
      <w:r w:rsidRPr="17534FE0">
        <w:rPr>
          <w:color w:val="000000" w:themeColor="text1"/>
        </w:rPr>
        <w:t xml:space="preserve"> Access code:  872701</w:t>
      </w:r>
    </w:p>
    <w:p w14:paraId="55360581" w14:textId="3F3C3AAA" w:rsidR="17534FE0" w:rsidRDefault="17534FE0" w:rsidP="00222CFD">
      <w:pPr>
        <w:spacing w:after="0" w:line="276" w:lineRule="auto"/>
      </w:pPr>
      <w:bookmarkStart w:id="0" w:name="_GoBack"/>
      <w:bookmarkEnd w:id="0"/>
    </w:p>
    <w:p w14:paraId="405ECE6C" w14:textId="39BC6C38" w:rsidR="7A5C46A3" w:rsidRDefault="17534FE0" w:rsidP="00222CFD">
      <w:pPr>
        <w:spacing w:after="0" w:line="276" w:lineRule="auto"/>
      </w:pPr>
      <w:r w:rsidRPr="17534FE0">
        <w:t>______________: Officer meeting</w:t>
      </w:r>
    </w:p>
    <w:p w14:paraId="3B503445" w14:textId="5417A26B" w:rsidR="7A5C46A3" w:rsidRDefault="17534FE0" w:rsidP="00222CFD">
      <w:pPr>
        <w:spacing w:after="0" w:line="276" w:lineRule="auto"/>
      </w:pPr>
      <w:r w:rsidRPr="17534FE0">
        <w:t>______________: First chapter meeting</w:t>
      </w:r>
    </w:p>
    <w:p w14:paraId="7BCA9490" w14:textId="560A8792" w:rsidR="082D7583" w:rsidRDefault="17534FE0" w:rsidP="00222CFD">
      <w:pPr>
        <w:spacing w:after="0" w:line="276" w:lineRule="auto"/>
      </w:pPr>
      <w:r w:rsidRPr="17534FE0">
        <w:t>______________:</w:t>
      </w:r>
      <w:r w:rsidR="00DE369D">
        <w:t xml:space="preserve"> BB Informational Meeting and/or Parent/G</w:t>
      </w:r>
      <w:r w:rsidRPr="17534FE0">
        <w:t>uardian informational Meeting</w:t>
      </w:r>
    </w:p>
    <w:p w14:paraId="13AF9954" w14:textId="5B2452D2" w:rsidR="7A5C46A3" w:rsidRDefault="17534FE0" w:rsidP="00222CFD">
      <w:pPr>
        <w:spacing w:after="0" w:line="276" w:lineRule="auto"/>
      </w:pPr>
      <w:r w:rsidRPr="17534FE0">
        <w:t>______________: First Chapter Event</w:t>
      </w:r>
    </w:p>
    <w:p w14:paraId="71B377C1" w14:textId="1CEC3CC3" w:rsidR="7A5C46A3" w:rsidRDefault="7A5C46A3" w:rsidP="00222CFD">
      <w:pPr>
        <w:spacing w:after="0" w:line="276" w:lineRule="auto"/>
      </w:pPr>
    </w:p>
    <w:p w14:paraId="1010D0A4" w14:textId="15B5E674" w:rsidR="7A5C46A3" w:rsidRDefault="74BF3CE2" w:rsidP="00222CFD">
      <w:pPr>
        <w:spacing w:after="0" w:line="276" w:lineRule="auto"/>
        <w:rPr>
          <w:sz w:val="24"/>
          <w:szCs w:val="24"/>
          <w:u w:val="single"/>
        </w:rPr>
      </w:pPr>
      <w:r w:rsidRPr="74BF3CE2">
        <w:rPr>
          <w:b/>
          <w:bCs/>
          <w:sz w:val="24"/>
          <w:szCs w:val="24"/>
          <w:u w:val="single"/>
        </w:rPr>
        <w:t>October</w:t>
      </w:r>
    </w:p>
    <w:p w14:paraId="6B3B836D" w14:textId="26279CAA" w:rsidR="7A5C46A3" w:rsidRDefault="181EB9EB" w:rsidP="00222CFD">
      <w:pPr>
        <w:spacing w:after="0" w:line="276" w:lineRule="auto"/>
        <w:rPr>
          <w:color w:val="000000" w:themeColor="text1"/>
        </w:rPr>
      </w:pPr>
      <w:r w:rsidRPr="181EB9EB">
        <w:rPr>
          <w:b/>
          <w:bCs/>
        </w:rPr>
        <w:t>Oct 5</w:t>
      </w:r>
      <w:r w:rsidRPr="181EB9EB">
        <w:rPr>
          <w:b/>
          <w:bCs/>
          <w:vertAlign w:val="superscript"/>
        </w:rPr>
        <w:t>th</w:t>
      </w:r>
      <w:r w:rsidRPr="181EB9EB">
        <w:t>: Chapter Friendship Update due by CP (or other officer) on BBO (Friendship Model Chapters)</w:t>
      </w:r>
    </w:p>
    <w:p w14:paraId="028DF564" w14:textId="0197900E" w:rsidR="7A5C46A3" w:rsidRDefault="74BF3CE2" w:rsidP="00222CFD">
      <w:pPr>
        <w:spacing w:after="0" w:line="276" w:lineRule="auto"/>
        <w:rPr>
          <w:color w:val="000000" w:themeColor="text1"/>
        </w:rPr>
      </w:pPr>
      <w:r w:rsidRPr="74BF3CE2">
        <w:rPr>
          <w:b/>
          <w:bCs/>
        </w:rPr>
        <w:t>Oct 9</w:t>
      </w:r>
      <w:r w:rsidRPr="74BF3CE2">
        <w:rPr>
          <w:b/>
          <w:bCs/>
          <w:vertAlign w:val="superscript"/>
        </w:rPr>
        <w:t>th</w:t>
      </w:r>
      <w:r w:rsidRPr="74BF3CE2">
        <w:rPr>
          <w:b/>
          <w:bCs/>
        </w:rPr>
        <w:t>:</w:t>
      </w:r>
      <w:r w:rsidRPr="74BF3CE2">
        <w:t xml:space="preserve"> Monthly </w:t>
      </w:r>
      <w:r w:rsidRPr="74BF3CE2">
        <w:rPr>
          <w:color w:val="000000" w:themeColor="text1"/>
        </w:rPr>
        <w:t>Conference call for all HS &amp; CO Chapter Presidents (second Tuesday of every month)</w:t>
      </w:r>
    </w:p>
    <w:p w14:paraId="33EFA3B7" w14:textId="5CF3F51B" w:rsidR="7A5C46A3" w:rsidRDefault="181EB9EB" w:rsidP="00222CFD">
      <w:pPr>
        <w:spacing w:after="0" w:line="276" w:lineRule="auto"/>
        <w:jc w:val="center"/>
        <w:rPr>
          <w:color w:val="000000" w:themeColor="text1"/>
        </w:rPr>
      </w:pPr>
      <w:r w:rsidRPr="181EB9EB">
        <w:rPr>
          <w:color w:val="000000" w:themeColor="text1"/>
        </w:rPr>
        <w:t>Conference Line:  1(515)739-</w:t>
      </w:r>
      <w:proofErr w:type="gramStart"/>
      <w:r w:rsidRPr="181EB9EB">
        <w:rPr>
          <w:color w:val="000000" w:themeColor="text1"/>
        </w:rPr>
        <w:t xml:space="preserve">1212  </w:t>
      </w:r>
      <w:r w:rsidRPr="181EB9EB">
        <w:rPr>
          <w:b/>
          <w:bCs/>
          <w:color w:val="000000" w:themeColor="text1"/>
        </w:rPr>
        <w:t>|</w:t>
      </w:r>
      <w:proofErr w:type="gramEnd"/>
      <w:r w:rsidRPr="181EB9EB">
        <w:rPr>
          <w:b/>
          <w:bCs/>
          <w:color w:val="000000" w:themeColor="text1"/>
        </w:rPr>
        <w:t xml:space="preserve"> </w:t>
      </w:r>
      <w:r w:rsidRPr="181EB9EB">
        <w:rPr>
          <w:color w:val="000000" w:themeColor="text1"/>
        </w:rPr>
        <w:t xml:space="preserve"> Access code:  872701</w:t>
      </w:r>
    </w:p>
    <w:p w14:paraId="00BFF654" w14:textId="415B1A4A" w:rsidR="7A5C46A3" w:rsidRDefault="74BF3CE2" w:rsidP="00222CFD">
      <w:pPr>
        <w:spacing w:after="0" w:line="276" w:lineRule="auto"/>
      </w:pPr>
      <w:r w:rsidRPr="74BF3CE2">
        <w:rPr>
          <w:b/>
          <w:bCs/>
        </w:rPr>
        <w:t>Oct 13</w:t>
      </w:r>
      <w:r w:rsidRPr="74BF3CE2">
        <w:rPr>
          <w:b/>
          <w:bCs/>
          <w:vertAlign w:val="superscript"/>
        </w:rPr>
        <w:t>th</w:t>
      </w:r>
      <w:r w:rsidRPr="74BF3CE2">
        <w:rPr>
          <w:b/>
          <w:bCs/>
        </w:rPr>
        <w:t>:</w:t>
      </w:r>
      <w:r w:rsidRPr="74BF3CE2">
        <w:t xml:space="preserve"> Rhode Island Friendship Walk, Pawtucket, RI// register at: </w:t>
      </w:r>
      <w:hyperlink r:id="rId10">
        <w:r w:rsidRPr="74BF3CE2">
          <w:rPr>
            <w:rStyle w:val="Hyperlink"/>
          </w:rPr>
          <w:t>www.bestbuddiesfriendshipwalk.org/rhodeisland</w:t>
        </w:r>
      </w:hyperlink>
      <w:r w:rsidRPr="74BF3CE2">
        <w:t xml:space="preserve"> </w:t>
      </w:r>
    </w:p>
    <w:p w14:paraId="41B0CB3F" w14:textId="55C0663D" w:rsidR="7A5C46A3" w:rsidRDefault="181EB9EB" w:rsidP="00222CFD">
      <w:pPr>
        <w:spacing w:after="0" w:line="276" w:lineRule="auto"/>
      </w:pPr>
      <w:r w:rsidRPr="181EB9EB">
        <w:rPr>
          <w:b/>
          <w:bCs/>
        </w:rPr>
        <w:t>Oct 15</w:t>
      </w:r>
      <w:r w:rsidRPr="181EB9EB">
        <w:rPr>
          <w:b/>
          <w:bCs/>
          <w:vertAlign w:val="superscript"/>
        </w:rPr>
        <w:t>th</w:t>
      </w:r>
      <w:r w:rsidRPr="181EB9EB">
        <w:t>: Officer Team Selected and Membership Applications due on BBO</w:t>
      </w:r>
    </w:p>
    <w:p w14:paraId="3282478A" w14:textId="0688B35C" w:rsidR="7A5C46A3" w:rsidRDefault="181EB9EB" w:rsidP="00222CFD">
      <w:pPr>
        <w:spacing w:after="0" w:line="276" w:lineRule="auto"/>
        <w:rPr>
          <w:rFonts w:ascii="Calibri" w:eastAsia="Calibri" w:hAnsi="Calibri" w:cs="Calibri"/>
        </w:rPr>
      </w:pPr>
      <w:r w:rsidRPr="181EB9EB">
        <w:rPr>
          <w:b/>
          <w:bCs/>
        </w:rPr>
        <w:t>Oct 20</w:t>
      </w:r>
      <w:r w:rsidRPr="181EB9EB">
        <w:rPr>
          <w:b/>
          <w:bCs/>
          <w:vertAlign w:val="superscript"/>
        </w:rPr>
        <w:t>st</w:t>
      </w:r>
      <w:r w:rsidRPr="181EB9EB">
        <w:t xml:space="preserve"> Central MA Friendship Walk, Lancaster, MA // register at:</w:t>
      </w:r>
      <w:r w:rsidRPr="181EB9EB">
        <w:rPr>
          <w:rFonts w:ascii="Calibri" w:eastAsia="Calibri" w:hAnsi="Calibri" w:cs="Calibri"/>
        </w:rPr>
        <w:t xml:space="preserve"> </w:t>
      </w:r>
      <w:hyperlink r:id="rId11">
        <w:r w:rsidRPr="181EB9EB">
          <w:rPr>
            <w:rStyle w:val="Hyperlink"/>
            <w:rFonts w:ascii="Calibri" w:eastAsia="Calibri" w:hAnsi="Calibri" w:cs="Calibri"/>
          </w:rPr>
          <w:t>www.bestbuddiesfriendshipwalk.org/centralmass</w:t>
        </w:r>
      </w:hyperlink>
      <w:r w:rsidRPr="181EB9EB">
        <w:rPr>
          <w:rFonts w:ascii="Calibri" w:eastAsia="Calibri" w:hAnsi="Calibri" w:cs="Calibri"/>
        </w:rPr>
        <w:t xml:space="preserve">   </w:t>
      </w:r>
    </w:p>
    <w:p w14:paraId="7CCA3B5C" w14:textId="77777777" w:rsidR="00DE369D" w:rsidRDefault="00DE369D" w:rsidP="00222CFD">
      <w:pPr>
        <w:spacing w:after="0" w:line="276" w:lineRule="auto"/>
      </w:pPr>
    </w:p>
    <w:p w14:paraId="2EAA694F" w14:textId="6460CF72" w:rsidR="7A5C46A3" w:rsidRDefault="74BF3CE2" w:rsidP="00222CFD">
      <w:pPr>
        <w:spacing w:after="0" w:line="276" w:lineRule="auto"/>
        <w:rPr>
          <w:rFonts w:eastAsiaTheme="minorEastAsia"/>
        </w:rPr>
      </w:pPr>
      <w:r w:rsidRPr="74BF3CE2">
        <w:t>_____________: Officer meeting (Friendship Model Chapters- Hold interviews for selecting 1:1 Matches)</w:t>
      </w:r>
    </w:p>
    <w:p w14:paraId="2B89700E" w14:textId="4E7A5C9E" w:rsidR="7A5C46A3" w:rsidRDefault="74BF3CE2" w:rsidP="00222CFD">
      <w:pPr>
        <w:spacing w:after="0" w:line="276" w:lineRule="auto"/>
        <w:rPr>
          <w:rFonts w:eastAsiaTheme="minorEastAsia"/>
        </w:rPr>
      </w:pPr>
      <w:r w:rsidRPr="74BF3CE2">
        <w:t>_____________: Chapter Meeting (Friendship Model Chapters- Discuss the interviews and make matches)</w:t>
      </w:r>
    </w:p>
    <w:p w14:paraId="6F7A76A7" w14:textId="4B0AC6AF" w:rsidR="7A5C46A3" w:rsidRDefault="74BF3CE2" w:rsidP="00222CFD">
      <w:pPr>
        <w:spacing w:after="0" w:line="276" w:lineRule="auto"/>
        <w:rPr>
          <w:rFonts w:eastAsiaTheme="minorEastAsia"/>
        </w:rPr>
      </w:pPr>
      <w:r w:rsidRPr="74BF3CE2">
        <w:t>_____________: Chapter Event (Friendship Model Chapters – Match Party)</w:t>
      </w:r>
    </w:p>
    <w:p w14:paraId="03E377BC" w14:textId="77777777" w:rsidR="00DE369D" w:rsidRDefault="00DE369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56DE8C64" w14:textId="14853BF9" w:rsidR="7A5C46A3" w:rsidRDefault="74BF3CE2" w:rsidP="00222CFD">
      <w:pPr>
        <w:spacing w:after="0" w:line="276" w:lineRule="auto"/>
      </w:pPr>
      <w:r w:rsidRPr="74BF3CE2">
        <w:rPr>
          <w:b/>
          <w:bCs/>
          <w:sz w:val="24"/>
          <w:szCs w:val="24"/>
          <w:u w:val="single"/>
        </w:rPr>
        <w:t>November</w:t>
      </w:r>
    </w:p>
    <w:p w14:paraId="77A9CAAD" w14:textId="494D60B2" w:rsidR="300A64B6" w:rsidRDefault="17534FE0" w:rsidP="00222CFD">
      <w:pPr>
        <w:spacing w:after="0" w:line="276" w:lineRule="auto"/>
      </w:pPr>
      <w:r w:rsidRPr="17534FE0">
        <w:rPr>
          <w:b/>
          <w:bCs/>
        </w:rPr>
        <w:t>Nov 1</w:t>
      </w:r>
      <w:r w:rsidRPr="17534FE0">
        <w:rPr>
          <w:b/>
          <w:bCs/>
          <w:vertAlign w:val="superscript"/>
        </w:rPr>
        <w:t>st</w:t>
      </w:r>
      <w:r w:rsidRPr="17534FE0">
        <w:rPr>
          <w:b/>
          <w:bCs/>
        </w:rPr>
        <w:t>:</w:t>
      </w:r>
      <w:r w:rsidRPr="17534FE0">
        <w:t xml:space="preserve">  Prompter and Friendship Model Chapters</w:t>
      </w:r>
    </w:p>
    <w:p w14:paraId="3831D177" w14:textId="11419E3A" w:rsidR="300A64B6" w:rsidRDefault="17534FE0" w:rsidP="00222CFD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 w:rsidRPr="17534FE0">
        <w:t xml:space="preserve">All chapter members have </w:t>
      </w:r>
      <w:r w:rsidR="00DE369D">
        <w:t>finalized</w:t>
      </w:r>
      <w:r w:rsidRPr="17534FE0">
        <w:t xml:space="preserve"> their Membership Applications by Nov 1st!!</w:t>
      </w:r>
    </w:p>
    <w:p w14:paraId="5AC95E5A" w14:textId="050ADFC3" w:rsidR="300A64B6" w:rsidRDefault="17534FE0" w:rsidP="00222CFD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 w:rsidRPr="17534FE0">
        <w:t>1:1 Matches Made and Chapter Roster Completed on BBO (Friendship Model Chapter)</w:t>
      </w:r>
    </w:p>
    <w:p w14:paraId="648A31C8" w14:textId="3D741944" w:rsidR="300A64B6" w:rsidRDefault="17534FE0" w:rsidP="00222CFD">
      <w:pPr>
        <w:spacing w:after="0" w:line="276" w:lineRule="auto"/>
      </w:pPr>
      <w:r w:rsidRPr="17534FE0">
        <w:rPr>
          <w:b/>
          <w:bCs/>
        </w:rPr>
        <w:t>Nov 5</w:t>
      </w:r>
      <w:r w:rsidRPr="17534FE0">
        <w:rPr>
          <w:b/>
          <w:bCs/>
          <w:vertAlign w:val="superscript"/>
        </w:rPr>
        <w:t>th</w:t>
      </w:r>
      <w:r w:rsidRPr="17534FE0">
        <w:t>: Chapter Friendship Update due by CP (or other officer) on BBO (Friendship Model Chapter)</w:t>
      </w:r>
    </w:p>
    <w:p w14:paraId="3BDA6FC7" w14:textId="3FFA8F99" w:rsidR="17534FE0" w:rsidRDefault="74BF3CE2" w:rsidP="00222CFD">
      <w:pPr>
        <w:spacing w:after="0" w:line="276" w:lineRule="auto"/>
        <w:rPr>
          <w:rFonts w:ascii="Calibri" w:eastAsia="Calibri" w:hAnsi="Calibri" w:cs="Calibri"/>
        </w:rPr>
      </w:pPr>
      <w:r w:rsidRPr="74BF3CE2">
        <w:rPr>
          <w:b/>
          <w:bCs/>
        </w:rPr>
        <w:t xml:space="preserve">Nov </w:t>
      </w:r>
      <w:proofErr w:type="gramStart"/>
      <w:r w:rsidRPr="74BF3CE2">
        <w:rPr>
          <w:b/>
          <w:bCs/>
        </w:rPr>
        <w:t>3</w:t>
      </w:r>
      <w:r w:rsidRPr="74BF3CE2">
        <w:rPr>
          <w:b/>
          <w:bCs/>
          <w:vertAlign w:val="superscript"/>
        </w:rPr>
        <w:t>rd  :</w:t>
      </w:r>
      <w:proofErr w:type="gramEnd"/>
      <w:r w:rsidRPr="74BF3CE2">
        <w:rPr>
          <w:b/>
          <w:bCs/>
          <w:vertAlign w:val="superscript"/>
        </w:rPr>
        <w:t xml:space="preserve"> </w:t>
      </w:r>
      <w:r w:rsidRPr="74BF3CE2">
        <w:t xml:space="preserve">Boston Friendship Walk, Charlestown MA // register at: </w:t>
      </w:r>
      <w:hyperlink r:id="rId12">
        <w:r w:rsidRPr="74BF3CE2">
          <w:rPr>
            <w:rStyle w:val="Hyperlink"/>
            <w:rFonts w:ascii="Calibri" w:eastAsia="Calibri" w:hAnsi="Calibri" w:cs="Calibri"/>
          </w:rPr>
          <w:t>www.bestbuddiesfriendshipwalk.org/boston</w:t>
        </w:r>
      </w:hyperlink>
      <w:r w:rsidRPr="74BF3CE2">
        <w:rPr>
          <w:rFonts w:ascii="Calibri" w:eastAsia="Calibri" w:hAnsi="Calibri" w:cs="Calibri"/>
        </w:rPr>
        <w:t xml:space="preserve">  </w:t>
      </w:r>
    </w:p>
    <w:p w14:paraId="5D98A9DA" w14:textId="77777777" w:rsidR="00DE369D" w:rsidRDefault="00DE369D" w:rsidP="00222CFD">
      <w:pPr>
        <w:spacing w:after="0" w:line="276" w:lineRule="auto"/>
        <w:rPr>
          <w:color w:val="000000" w:themeColor="text1"/>
        </w:rPr>
      </w:pPr>
      <w:r w:rsidRPr="181EB9EB">
        <w:rPr>
          <w:b/>
          <w:bCs/>
        </w:rPr>
        <w:t>Nov 13</w:t>
      </w:r>
      <w:r w:rsidRPr="181EB9EB">
        <w:rPr>
          <w:b/>
          <w:bCs/>
          <w:vertAlign w:val="superscript"/>
        </w:rPr>
        <w:t>th</w:t>
      </w:r>
      <w:r w:rsidRPr="181EB9EB">
        <w:rPr>
          <w:b/>
          <w:bCs/>
        </w:rPr>
        <w:t xml:space="preserve">: </w:t>
      </w:r>
      <w:r w:rsidRPr="181EB9EB">
        <w:t xml:space="preserve">Monthly </w:t>
      </w:r>
      <w:r w:rsidRPr="181EB9EB">
        <w:rPr>
          <w:color w:val="000000" w:themeColor="text1"/>
        </w:rPr>
        <w:t>Conference call for all HS &amp; CO Chapter Presidents (second Tuesday of every month)</w:t>
      </w:r>
    </w:p>
    <w:p w14:paraId="44B8E5FD" w14:textId="77777777" w:rsidR="00DE369D" w:rsidRDefault="00DE369D" w:rsidP="00222CFD">
      <w:pPr>
        <w:spacing w:after="0" w:line="276" w:lineRule="auto"/>
        <w:jc w:val="center"/>
        <w:rPr>
          <w:color w:val="000000" w:themeColor="text1"/>
        </w:rPr>
      </w:pPr>
      <w:r w:rsidRPr="181EB9EB">
        <w:rPr>
          <w:color w:val="000000" w:themeColor="text1"/>
        </w:rPr>
        <w:t>Conference Line:  1(515)739-</w:t>
      </w:r>
      <w:proofErr w:type="gramStart"/>
      <w:r w:rsidRPr="181EB9EB">
        <w:rPr>
          <w:color w:val="000000" w:themeColor="text1"/>
        </w:rPr>
        <w:t xml:space="preserve">1212  </w:t>
      </w:r>
      <w:r w:rsidRPr="181EB9EB">
        <w:rPr>
          <w:b/>
          <w:bCs/>
          <w:color w:val="000000" w:themeColor="text1"/>
        </w:rPr>
        <w:t>|</w:t>
      </w:r>
      <w:proofErr w:type="gramEnd"/>
      <w:r w:rsidRPr="181EB9EB">
        <w:rPr>
          <w:b/>
          <w:bCs/>
          <w:color w:val="000000" w:themeColor="text1"/>
        </w:rPr>
        <w:t xml:space="preserve"> </w:t>
      </w:r>
      <w:r w:rsidRPr="181EB9EB">
        <w:rPr>
          <w:color w:val="000000" w:themeColor="text1"/>
        </w:rPr>
        <w:t xml:space="preserve"> Access code:  872701</w:t>
      </w:r>
    </w:p>
    <w:p w14:paraId="045BF3EE" w14:textId="77777777" w:rsidR="00DE369D" w:rsidRDefault="00DE369D" w:rsidP="00222CFD">
      <w:pPr>
        <w:spacing w:after="0" w:line="276" w:lineRule="auto"/>
        <w:rPr>
          <w:vertAlign w:val="superscript"/>
        </w:rPr>
      </w:pPr>
      <w:r w:rsidRPr="181EB9EB">
        <w:rPr>
          <w:b/>
          <w:bCs/>
        </w:rPr>
        <w:t>Nov 18</w:t>
      </w:r>
      <w:r w:rsidRPr="181EB9EB">
        <w:rPr>
          <w:b/>
          <w:bCs/>
          <w:vertAlign w:val="superscript"/>
        </w:rPr>
        <w:t>th</w:t>
      </w:r>
      <w:r w:rsidRPr="181EB9EB">
        <w:t xml:space="preserve">:  BB Market Street 5K, Lynnfield MA // register at:   </w:t>
      </w:r>
      <w:hyperlink r:id="rId13">
        <w:r w:rsidRPr="181EB9EB">
          <w:rPr>
            <w:rStyle w:val="Hyperlink"/>
            <w:rFonts w:ascii="Calibri" w:eastAsia="Calibri" w:hAnsi="Calibri" w:cs="Calibri"/>
          </w:rPr>
          <w:t>www.teambestbuddies.org/marketstree</w:t>
        </w:r>
        <w:r w:rsidRPr="181EB9EB">
          <w:rPr>
            <w:rStyle w:val="Hyperlink"/>
          </w:rPr>
          <w:t>t</w:t>
        </w:r>
      </w:hyperlink>
      <w:r w:rsidRPr="181EB9EB">
        <w:t xml:space="preserve"> </w:t>
      </w:r>
    </w:p>
    <w:p w14:paraId="66E73E1A" w14:textId="77777777" w:rsidR="00DE369D" w:rsidRDefault="00DE369D" w:rsidP="00222CFD">
      <w:pPr>
        <w:spacing w:after="0" w:line="276" w:lineRule="auto"/>
      </w:pPr>
    </w:p>
    <w:p w14:paraId="1389EA01" w14:textId="1E356266" w:rsidR="7A5C46A3" w:rsidRDefault="74BF3CE2" w:rsidP="00222CFD">
      <w:pPr>
        <w:spacing w:after="0" w:line="276" w:lineRule="auto"/>
      </w:pPr>
      <w:r w:rsidRPr="74BF3CE2">
        <w:t xml:space="preserve">_____________: Officer meeting   </w:t>
      </w:r>
    </w:p>
    <w:p w14:paraId="460F0880" w14:textId="280F42B5" w:rsidR="7A5C46A3" w:rsidRDefault="74BF3CE2" w:rsidP="00222CFD">
      <w:pPr>
        <w:spacing w:after="0" w:line="276" w:lineRule="auto"/>
      </w:pPr>
      <w:r w:rsidRPr="74BF3CE2">
        <w:t xml:space="preserve">_____________: Chapter meeting            </w:t>
      </w:r>
    </w:p>
    <w:p w14:paraId="4285207D" w14:textId="2E937B11" w:rsidR="3DE76EF3" w:rsidRPr="00222CFD" w:rsidRDefault="74BF3CE2" w:rsidP="00222CFD">
      <w:pPr>
        <w:spacing w:after="0" w:line="276" w:lineRule="auto"/>
      </w:pPr>
      <w:r w:rsidRPr="74BF3CE2">
        <w:t>_____________: Chapter Event</w:t>
      </w:r>
    </w:p>
    <w:p w14:paraId="17037028" w14:textId="633B623C" w:rsidR="00DE369D" w:rsidRDefault="00DE369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745A73F7" w14:textId="77777777" w:rsidR="00222CFD" w:rsidRDefault="00222CF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4D1FCB88" w14:textId="77777777" w:rsidR="00222CFD" w:rsidRDefault="00222CF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57D00389" w14:textId="77777777" w:rsidR="00222CFD" w:rsidRDefault="00222CF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62248485" w14:textId="77777777" w:rsidR="00222CFD" w:rsidRDefault="00222CF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5D83B586" w14:textId="06B2AA1D" w:rsidR="7A5C46A3" w:rsidRDefault="181EB9EB" w:rsidP="00222CFD">
      <w:pPr>
        <w:spacing w:after="0" w:line="276" w:lineRule="auto"/>
        <w:rPr>
          <w:sz w:val="24"/>
          <w:szCs w:val="24"/>
          <w:u w:val="single"/>
        </w:rPr>
      </w:pPr>
      <w:r w:rsidRPr="181EB9EB">
        <w:rPr>
          <w:b/>
          <w:bCs/>
          <w:sz w:val="24"/>
          <w:szCs w:val="24"/>
          <w:u w:val="single"/>
        </w:rPr>
        <w:lastRenderedPageBreak/>
        <w:t>December</w:t>
      </w:r>
    </w:p>
    <w:p w14:paraId="55746F96" w14:textId="3CCE3756" w:rsidR="7A5C46A3" w:rsidRDefault="17534FE0" w:rsidP="00222CFD">
      <w:pPr>
        <w:spacing w:after="0" w:line="276" w:lineRule="auto"/>
      </w:pPr>
      <w:r w:rsidRPr="17534FE0">
        <w:rPr>
          <w:b/>
          <w:bCs/>
        </w:rPr>
        <w:t>Dec 5</w:t>
      </w:r>
      <w:r w:rsidRPr="17534FE0">
        <w:rPr>
          <w:b/>
          <w:bCs/>
          <w:vertAlign w:val="superscript"/>
        </w:rPr>
        <w:t>th</w:t>
      </w:r>
      <w:r w:rsidRPr="17534FE0">
        <w:t>: Chapter Friendship Update due by CP (or other officer) on BBO (Friendship Model Chapters)</w:t>
      </w:r>
    </w:p>
    <w:p w14:paraId="37D6E5F2" w14:textId="11710197" w:rsidR="7A5C46A3" w:rsidRDefault="17534FE0" w:rsidP="00222CFD">
      <w:pPr>
        <w:spacing w:after="0" w:line="276" w:lineRule="auto"/>
      </w:pPr>
      <w:r w:rsidRPr="17534FE0">
        <w:t>Promoter and Friendship Model Chapters</w:t>
      </w:r>
    </w:p>
    <w:p w14:paraId="662A76EA" w14:textId="77777777" w:rsidR="00DE369D" w:rsidRDefault="00DE369D" w:rsidP="00222CFD">
      <w:pPr>
        <w:spacing w:after="0" w:line="276" w:lineRule="auto"/>
        <w:rPr>
          <w:color w:val="000000" w:themeColor="text1"/>
        </w:rPr>
      </w:pPr>
      <w:r w:rsidRPr="17534FE0">
        <w:rPr>
          <w:b/>
          <w:bCs/>
        </w:rPr>
        <w:t>Dec 11</w:t>
      </w:r>
      <w:r w:rsidRPr="17534FE0">
        <w:rPr>
          <w:b/>
          <w:bCs/>
          <w:vertAlign w:val="superscript"/>
        </w:rPr>
        <w:t>th</w:t>
      </w:r>
      <w:r w:rsidRPr="17534FE0">
        <w:rPr>
          <w:b/>
          <w:bCs/>
        </w:rPr>
        <w:t>:</w:t>
      </w:r>
      <w:r w:rsidRPr="17534FE0">
        <w:t xml:space="preserve"> Monthly </w:t>
      </w:r>
      <w:r w:rsidRPr="17534FE0">
        <w:rPr>
          <w:color w:val="000000" w:themeColor="text1"/>
        </w:rPr>
        <w:t>Conference call for all HS &amp; CO Chapter Presidents (second Tuesday of every month)</w:t>
      </w:r>
    </w:p>
    <w:p w14:paraId="6442D8C8" w14:textId="0620D42A" w:rsidR="00DE369D" w:rsidRDefault="00DE369D" w:rsidP="00222CFD">
      <w:pPr>
        <w:spacing w:after="0" w:line="276" w:lineRule="auto"/>
        <w:jc w:val="center"/>
      </w:pPr>
      <w:r w:rsidRPr="17534FE0">
        <w:rPr>
          <w:color w:val="000000" w:themeColor="text1"/>
        </w:rPr>
        <w:t>Conference Line:  1(515)739-</w:t>
      </w:r>
      <w:proofErr w:type="gramStart"/>
      <w:r w:rsidRPr="17534FE0">
        <w:rPr>
          <w:color w:val="000000" w:themeColor="text1"/>
        </w:rPr>
        <w:t xml:space="preserve">1212  </w:t>
      </w:r>
      <w:r w:rsidRPr="17534FE0">
        <w:rPr>
          <w:b/>
          <w:bCs/>
          <w:color w:val="000000" w:themeColor="text1"/>
        </w:rPr>
        <w:t>|</w:t>
      </w:r>
      <w:proofErr w:type="gramEnd"/>
      <w:r w:rsidRPr="17534FE0">
        <w:rPr>
          <w:b/>
          <w:bCs/>
          <w:color w:val="000000" w:themeColor="text1"/>
        </w:rPr>
        <w:t xml:space="preserve"> </w:t>
      </w:r>
      <w:r w:rsidRPr="17534FE0">
        <w:rPr>
          <w:color w:val="000000" w:themeColor="text1"/>
        </w:rPr>
        <w:t xml:space="preserve"> Access code:  872701</w:t>
      </w:r>
    </w:p>
    <w:p w14:paraId="1A669FA7" w14:textId="77777777" w:rsidR="00DE369D" w:rsidRDefault="00DE369D" w:rsidP="00222CFD">
      <w:pPr>
        <w:spacing w:after="0" w:line="276" w:lineRule="auto"/>
      </w:pPr>
    </w:p>
    <w:p w14:paraId="654B3A3D" w14:textId="00D74152" w:rsidR="7A5C46A3" w:rsidRDefault="17534FE0" w:rsidP="00222CFD">
      <w:pPr>
        <w:spacing w:after="0" w:line="276" w:lineRule="auto"/>
      </w:pPr>
      <w:r w:rsidRPr="17534FE0">
        <w:t>_____________: Officer meeting- Complete Mid-Year report with officer team</w:t>
      </w:r>
    </w:p>
    <w:p w14:paraId="12506319" w14:textId="7C0624ED" w:rsidR="7A5C46A3" w:rsidRDefault="17534FE0" w:rsidP="00222CFD">
      <w:pPr>
        <w:spacing w:after="0" w:line="276" w:lineRule="auto"/>
      </w:pPr>
      <w:r w:rsidRPr="17534FE0">
        <w:t>_____________: Chapter meeting</w:t>
      </w:r>
    </w:p>
    <w:p w14:paraId="03B70B25" w14:textId="1DE619E7" w:rsidR="7A5C46A3" w:rsidRDefault="17534FE0" w:rsidP="00222CFD">
      <w:pPr>
        <w:spacing w:after="0" w:line="276" w:lineRule="auto"/>
      </w:pPr>
      <w:r w:rsidRPr="17534FE0">
        <w:t>_____________: Chapter Event</w:t>
      </w:r>
    </w:p>
    <w:p w14:paraId="4D554DE4" w14:textId="374A5DC4" w:rsidR="17534FE0" w:rsidRDefault="17534FE0" w:rsidP="00222CFD">
      <w:pPr>
        <w:spacing w:after="0" w:line="276" w:lineRule="auto"/>
        <w:rPr>
          <w:b/>
          <w:bCs/>
        </w:rPr>
      </w:pPr>
    </w:p>
    <w:p w14:paraId="450D11D9" w14:textId="59C824FF" w:rsidR="7A5C46A3" w:rsidRDefault="181EB9EB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  <w:r w:rsidRPr="181EB9EB">
        <w:rPr>
          <w:b/>
          <w:bCs/>
          <w:sz w:val="24"/>
          <w:szCs w:val="24"/>
          <w:u w:val="single"/>
        </w:rPr>
        <w:t>January</w:t>
      </w:r>
    </w:p>
    <w:p w14:paraId="3F26A8F9" w14:textId="5B8BAF47" w:rsidR="7A5C46A3" w:rsidRDefault="17534FE0" w:rsidP="00222CFD">
      <w:pPr>
        <w:spacing w:after="0" w:line="276" w:lineRule="auto"/>
      </w:pPr>
      <w:r w:rsidRPr="17534FE0">
        <w:rPr>
          <w:b/>
          <w:bCs/>
        </w:rPr>
        <w:t>Jan 5</w:t>
      </w:r>
      <w:r w:rsidRPr="17534FE0">
        <w:rPr>
          <w:b/>
          <w:bCs/>
          <w:vertAlign w:val="superscript"/>
        </w:rPr>
        <w:t>th</w:t>
      </w:r>
      <w:r w:rsidRPr="17534FE0">
        <w:rPr>
          <w:b/>
          <w:bCs/>
        </w:rPr>
        <w:t>:</w:t>
      </w:r>
      <w:r w:rsidRPr="17534FE0">
        <w:t xml:space="preserve"> Chapter Friendship Update due by CP (or other officer) on BBO (Friendship Model Chapters)</w:t>
      </w:r>
    </w:p>
    <w:p w14:paraId="1A0F414A" w14:textId="4D3033BA" w:rsidR="300A64B6" w:rsidRDefault="17534FE0" w:rsidP="00222CFD">
      <w:pPr>
        <w:spacing w:after="0" w:line="276" w:lineRule="auto"/>
        <w:rPr>
          <w:color w:val="000000" w:themeColor="text1"/>
        </w:rPr>
      </w:pPr>
      <w:r w:rsidRPr="17534FE0">
        <w:rPr>
          <w:b/>
          <w:bCs/>
        </w:rPr>
        <w:t>Jan 8</w:t>
      </w:r>
      <w:r w:rsidRPr="17534FE0">
        <w:rPr>
          <w:b/>
          <w:bCs/>
          <w:vertAlign w:val="superscript"/>
        </w:rPr>
        <w:t>th</w:t>
      </w:r>
      <w:r w:rsidRPr="17534FE0">
        <w:rPr>
          <w:b/>
          <w:bCs/>
        </w:rPr>
        <w:t xml:space="preserve">: </w:t>
      </w:r>
      <w:r w:rsidRPr="17534FE0">
        <w:t>Monthly</w:t>
      </w:r>
      <w:r w:rsidRPr="17534FE0">
        <w:rPr>
          <w:b/>
          <w:bCs/>
        </w:rPr>
        <w:t xml:space="preserve"> </w:t>
      </w:r>
      <w:r w:rsidRPr="17534FE0">
        <w:rPr>
          <w:color w:val="000000" w:themeColor="text1"/>
        </w:rPr>
        <w:t>Conference call for all HS &amp; CO Chapter Presidents (second Tuesday of every month)</w:t>
      </w:r>
    </w:p>
    <w:p w14:paraId="5EE063B3" w14:textId="5CF3F51B" w:rsidR="300A64B6" w:rsidRDefault="17534FE0" w:rsidP="00222CFD">
      <w:pPr>
        <w:spacing w:after="0" w:line="276" w:lineRule="auto"/>
        <w:jc w:val="center"/>
        <w:rPr>
          <w:color w:val="000000" w:themeColor="text1"/>
        </w:rPr>
      </w:pPr>
      <w:r w:rsidRPr="17534FE0">
        <w:rPr>
          <w:color w:val="000000" w:themeColor="text1"/>
        </w:rPr>
        <w:t>Conference Line:  1(515)739-</w:t>
      </w:r>
      <w:proofErr w:type="gramStart"/>
      <w:r w:rsidRPr="17534FE0">
        <w:rPr>
          <w:color w:val="000000" w:themeColor="text1"/>
        </w:rPr>
        <w:t xml:space="preserve">1212  </w:t>
      </w:r>
      <w:r w:rsidRPr="17534FE0">
        <w:rPr>
          <w:b/>
          <w:bCs/>
          <w:color w:val="000000" w:themeColor="text1"/>
        </w:rPr>
        <w:t>|</w:t>
      </w:r>
      <w:proofErr w:type="gramEnd"/>
      <w:r w:rsidRPr="17534FE0">
        <w:rPr>
          <w:b/>
          <w:bCs/>
          <w:color w:val="000000" w:themeColor="text1"/>
        </w:rPr>
        <w:t xml:space="preserve"> </w:t>
      </w:r>
      <w:r w:rsidRPr="17534FE0">
        <w:rPr>
          <w:color w:val="000000" w:themeColor="text1"/>
        </w:rPr>
        <w:t xml:space="preserve"> Access code:  872701</w:t>
      </w:r>
    </w:p>
    <w:p w14:paraId="19270461" w14:textId="3643A62B" w:rsidR="7A5C46A3" w:rsidRPr="00DE369D" w:rsidRDefault="17534FE0" w:rsidP="00222CFD">
      <w:pPr>
        <w:spacing w:after="0" w:line="276" w:lineRule="auto"/>
        <w:rPr>
          <w:b/>
          <w:bCs/>
        </w:rPr>
      </w:pPr>
      <w:r w:rsidRPr="17534FE0">
        <w:rPr>
          <w:b/>
          <w:bCs/>
        </w:rPr>
        <w:t xml:space="preserve"> </w:t>
      </w:r>
      <w:r w:rsidR="181EB9EB" w:rsidRPr="181EB9EB">
        <w:rPr>
          <w:b/>
          <w:bCs/>
        </w:rPr>
        <w:t>Jan 15</w:t>
      </w:r>
      <w:r w:rsidR="181EB9EB" w:rsidRPr="181EB9EB">
        <w:rPr>
          <w:b/>
          <w:bCs/>
          <w:vertAlign w:val="superscript"/>
        </w:rPr>
        <w:t>th</w:t>
      </w:r>
      <w:r w:rsidR="181EB9EB" w:rsidRPr="181EB9EB">
        <w:t>: Mid-Year Report due on BBO (completed by CP- Highly recommend completing with officer team)</w:t>
      </w:r>
    </w:p>
    <w:p w14:paraId="197A05AC" w14:textId="77777777" w:rsidR="00DE369D" w:rsidRDefault="00DE369D" w:rsidP="00222CFD">
      <w:pPr>
        <w:spacing w:after="0" w:line="276" w:lineRule="auto"/>
      </w:pPr>
    </w:p>
    <w:p w14:paraId="2B84AF48" w14:textId="451AC758" w:rsidR="7A5C46A3" w:rsidRDefault="181EB9EB" w:rsidP="00222CFD">
      <w:pPr>
        <w:spacing w:after="0" w:line="276" w:lineRule="auto"/>
      </w:pPr>
      <w:r w:rsidRPr="181EB9EB">
        <w:t>____________: Officer meeting</w:t>
      </w:r>
    </w:p>
    <w:p w14:paraId="6EEAEA4D" w14:textId="321221EF" w:rsidR="7A5C46A3" w:rsidRDefault="17534FE0" w:rsidP="00222CFD">
      <w:pPr>
        <w:spacing w:after="0" w:line="276" w:lineRule="auto"/>
      </w:pPr>
      <w:r w:rsidRPr="17534FE0">
        <w:t xml:space="preserve">____________: Chapter meeting- Back to Best Buddies! </w:t>
      </w:r>
    </w:p>
    <w:p w14:paraId="2FBEC4B9" w14:textId="40A56AF5" w:rsidR="7A5C46A3" w:rsidRDefault="17534FE0" w:rsidP="00222CFD">
      <w:pPr>
        <w:spacing w:after="0" w:line="276" w:lineRule="auto"/>
        <w:ind w:left="720"/>
      </w:pPr>
      <w:r w:rsidRPr="17534FE0">
        <w:t xml:space="preserve">-Engage associate members for second semester </w:t>
      </w:r>
    </w:p>
    <w:p w14:paraId="26C35419" w14:textId="1CC5ADFE" w:rsidR="7A5C46A3" w:rsidRDefault="17534FE0" w:rsidP="00222CFD">
      <w:pPr>
        <w:spacing w:after="0" w:line="276" w:lineRule="auto"/>
        <w:ind w:left="720"/>
      </w:pPr>
      <w:r w:rsidRPr="17534FE0">
        <w:t>-Touch base with each buddy pair to check on 1:1 friendships (Friendship Model Chapters)</w:t>
      </w:r>
    </w:p>
    <w:p w14:paraId="1BAAA7FD" w14:textId="4E382083" w:rsidR="7A5C46A3" w:rsidRDefault="74BF3CE2" w:rsidP="00222CFD">
      <w:pPr>
        <w:spacing w:after="0" w:line="276" w:lineRule="auto"/>
      </w:pPr>
      <w:r w:rsidRPr="74BF3CE2">
        <w:t>___________: Chapter Event</w:t>
      </w:r>
    </w:p>
    <w:p w14:paraId="19ADF609" w14:textId="3EEFD15E" w:rsidR="74BF3CE2" w:rsidRDefault="74BF3CE2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4BABD2E0" w14:textId="5D64AEE8" w:rsidR="7A5C46A3" w:rsidRDefault="74BF3CE2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  <w:r w:rsidRPr="74BF3CE2">
        <w:rPr>
          <w:b/>
          <w:bCs/>
          <w:sz w:val="24"/>
          <w:szCs w:val="24"/>
          <w:u w:val="single"/>
        </w:rPr>
        <w:t>February</w:t>
      </w:r>
    </w:p>
    <w:p w14:paraId="3FC25D68" w14:textId="3D32689F" w:rsidR="7A5C46A3" w:rsidRDefault="17534FE0" w:rsidP="00222CFD">
      <w:pPr>
        <w:spacing w:after="0" w:line="276" w:lineRule="auto"/>
      </w:pPr>
      <w:r w:rsidRPr="17534FE0">
        <w:rPr>
          <w:b/>
          <w:bCs/>
        </w:rPr>
        <w:t>Feb 5</w:t>
      </w:r>
      <w:r w:rsidRPr="17534FE0">
        <w:rPr>
          <w:b/>
          <w:bCs/>
          <w:vertAlign w:val="superscript"/>
        </w:rPr>
        <w:t>th</w:t>
      </w:r>
      <w:r w:rsidRPr="17534FE0">
        <w:rPr>
          <w:b/>
          <w:bCs/>
        </w:rPr>
        <w:t>:</w:t>
      </w:r>
      <w:r w:rsidRPr="17534FE0">
        <w:t xml:space="preserve"> Chapter Friendship Update due by CP (or other officer) on BBO (Friendship Model Chapters)</w:t>
      </w:r>
    </w:p>
    <w:p w14:paraId="36960B87" w14:textId="77ACF831" w:rsidR="17534FE0" w:rsidRDefault="17534FE0" w:rsidP="00222CFD">
      <w:pPr>
        <w:spacing w:after="0" w:line="276" w:lineRule="auto"/>
        <w:rPr>
          <w:color w:val="000000" w:themeColor="text1"/>
        </w:rPr>
      </w:pPr>
      <w:r w:rsidRPr="17534FE0">
        <w:rPr>
          <w:b/>
          <w:bCs/>
        </w:rPr>
        <w:t>Feb 12</w:t>
      </w:r>
      <w:r w:rsidRPr="17534FE0">
        <w:rPr>
          <w:b/>
          <w:bCs/>
          <w:vertAlign w:val="superscript"/>
        </w:rPr>
        <w:t>th</w:t>
      </w:r>
      <w:r w:rsidRPr="17534FE0">
        <w:rPr>
          <w:b/>
          <w:bCs/>
        </w:rPr>
        <w:t>:</w:t>
      </w:r>
      <w:r w:rsidRPr="17534FE0">
        <w:t xml:space="preserve">  Monthly </w:t>
      </w:r>
      <w:r w:rsidRPr="17534FE0">
        <w:rPr>
          <w:color w:val="000000" w:themeColor="text1"/>
        </w:rPr>
        <w:t>Conference call for all HS &amp; CO Chapter Presidents (second Tuesday of every month)</w:t>
      </w:r>
    </w:p>
    <w:p w14:paraId="47AF58DB" w14:textId="5CF3F51B" w:rsidR="17534FE0" w:rsidRDefault="17534FE0" w:rsidP="00222CFD">
      <w:pPr>
        <w:spacing w:after="0" w:line="276" w:lineRule="auto"/>
        <w:jc w:val="center"/>
        <w:rPr>
          <w:color w:val="000000" w:themeColor="text1"/>
        </w:rPr>
      </w:pPr>
      <w:r w:rsidRPr="17534FE0">
        <w:rPr>
          <w:color w:val="000000" w:themeColor="text1"/>
        </w:rPr>
        <w:t>Conference Line:  1(515)739-</w:t>
      </w:r>
      <w:proofErr w:type="gramStart"/>
      <w:r w:rsidRPr="17534FE0">
        <w:rPr>
          <w:color w:val="000000" w:themeColor="text1"/>
        </w:rPr>
        <w:t xml:space="preserve">1212  </w:t>
      </w:r>
      <w:r w:rsidRPr="17534FE0">
        <w:rPr>
          <w:b/>
          <w:bCs/>
          <w:color w:val="000000" w:themeColor="text1"/>
        </w:rPr>
        <w:t>|</w:t>
      </w:r>
      <w:proofErr w:type="gramEnd"/>
      <w:r w:rsidRPr="17534FE0">
        <w:rPr>
          <w:b/>
          <w:bCs/>
          <w:color w:val="000000" w:themeColor="text1"/>
        </w:rPr>
        <w:t xml:space="preserve"> </w:t>
      </w:r>
      <w:r w:rsidRPr="17534FE0">
        <w:rPr>
          <w:color w:val="000000" w:themeColor="text1"/>
        </w:rPr>
        <w:t xml:space="preserve"> Access code:  872701</w:t>
      </w:r>
    </w:p>
    <w:p w14:paraId="78E95AB4" w14:textId="40A2F944" w:rsidR="7A5C46A3" w:rsidRDefault="74BF3CE2" w:rsidP="00222CFD">
      <w:pPr>
        <w:spacing w:after="0" w:line="276" w:lineRule="auto"/>
      </w:pPr>
      <w:r w:rsidRPr="74BF3CE2">
        <w:t>Promoter and Friendship Models</w:t>
      </w:r>
    </w:p>
    <w:p w14:paraId="297E510F" w14:textId="793BAF70" w:rsidR="7A5C46A3" w:rsidRDefault="17534FE0" w:rsidP="00222CFD">
      <w:pPr>
        <w:spacing w:after="0" w:line="276" w:lineRule="auto"/>
      </w:pPr>
      <w:r w:rsidRPr="17534FE0">
        <w:t>___________: Officer meeting</w:t>
      </w:r>
    </w:p>
    <w:p w14:paraId="2A13CBAD" w14:textId="174B7978" w:rsidR="7A5C46A3" w:rsidRDefault="17534FE0" w:rsidP="00222CFD">
      <w:pPr>
        <w:spacing w:after="0" w:line="276" w:lineRule="auto"/>
      </w:pPr>
      <w:r w:rsidRPr="17534FE0">
        <w:t>___________: Chapter meeting</w:t>
      </w:r>
    </w:p>
    <w:p w14:paraId="4B4FFFDC" w14:textId="2AE1D3A5" w:rsidR="7A5C46A3" w:rsidRDefault="17534FE0" w:rsidP="00222CFD">
      <w:pPr>
        <w:spacing w:after="0" w:line="276" w:lineRule="auto"/>
      </w:pPr>
      <w:r w:rsidRPr="17534FE0">
        <w:t>___________: Chapter Event</w:t>
      </w:r>
    </w:p>
    <w:p w14:paraId="4F7292D7" w14:textId="77777777" w:rsidR="00DE369D" w:rsidRDefault="00DE369D" w:rsidP="00222CFD">
      <w:pPr>
        <w:spacing w:after="0" w:line="276" w:lineRule="auto"/>
        <w:rPr>
          <w:b/>
          <w:bCs/>
        </w:rPr>
      </w:pPr>
    </w:p>
    <w:p w14:paraId="38A0B70B" w14:textId="2C62FD09" w:rsidR="7A5C46A3" w:rsidRDefault="181EB9EB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  <w:r w:rsidRPr="181EB9EB">
        <w:rPr>
          <w:b/>
          <w:bCs/>
          <w:sz w:val="24"/>
          <w:szCs w:val="24"/>
          <w:u w:val="single"/>
        </w:rPr>
        <w:t>March</w:t>
      </w:r>
    </w:p>
    <w:p w14:paraId="6A9DB432" w14:textId="5D8878E8" w:rsidR="7A5C46A3" w:rsidRDefault="17534FE0" w:rsidP="00222CFD">
      <w:pPr>
        <w:spacing w:after="0" w:line="276" w:lineRule="auto"/>
      </w:pPr>
      <w:r w:rsidRPr="17534FE0">
        <w:rPr>
          <w:b/>
          <w:bCs/>
        </w:rPr>
        <w:t>March 5</w:t>
      </w:r>
      <w:r w:rsidRPr="17534FE0">
        <w:rPr>
          <w:b/>
          <w:bCs/>
          <w:vertAlign w:val="superscript"/>
        </w:rPr>
        <w:t>th</w:t>
      </w:r>
      <w:r w:rsidRPr="17534FE0">
        <w:t>: Chapter Friendship Update due by CP (or other officer) on BBO (Friendship Model Chapters)</w:t>
      </w:r>
    </w:p>
    <w:p w14:paraId="01891518" w14:textId="681EC5DC" w:rsidR="7A5C46A3" w:rsidRDefault="181EB9EB" w:rsidP="00222CFD">
      <w:pPr>
        <w:spacing w:after="0" w:line="276" w:lineRule="auto"/>
      </w:pPr>
      <w:r w:rsidRPr="181EB9EB">
        <w:t>Promoter and Friendship Model</w:t>
      </w:r>
    </w:p>
    <w:p w14:paraId="0D507020" w14:textId="1F54B22E" w:rsidR="7A5C46A3" w:rsidRDefault="00222CFD" w:rsidP="00222CFD">
      <w:pPr>
        <w:spacing w:after="0" w:line="276" w:lineRule="auto"/>
      </w:pPr>
      <w:r>
        <w:rPr>
          <w:b/>
          <w:bCs/>
        </w:rPr>
        <w:t>March 6</w:t>
      </w:r>
      <w:r w:rsidRPr="00222CFD">
        <w:rPr>
          <w:b/>
          <w:bCs/>
          <w:vertAlign w:val="superscript"/>
        </w:rPr>
        <w:t>th</w:t>
      </w:r>
      <w:r>
        <w:rPr>
          <w:b/>
          <w:bCs/>
        </w:rPr>
        <w:t>:</w:t>
      </w:r>
      <w:r w:rsidR="17534FE0" w:rsidRPr="17534FE0">
        <w:t xml:space="preserve"> Spread the Word to End the Word</w:t>
      </w:r>
      <w:r>
        <w:t xml:space="preserve"> </w:t>
      </w:r>
      <w:hyperlink r:id="rId14" w:history="1">
        <w:r w:rsidRPr="00E875C5">
          <w:rPr>
            <w:rStyle w:val="Hyperlink"/>
          </w:rPr>
          <w:t>www.r-word.org</w:t>
        </w:r>
      </w:hyperlink>
      <w:r>
        <w:t xml:space="preserve"> </w:t>
      </w:r>
    </w:p>
    <w:p w14:paraId="258061D0" w14:textId="024675D4" w:rsidR="17534FE0" w:rsidRDefault="74BF3CE2" w:rsidP="00222CFD">
      <w:pPr>
        <w:spacing w:after="0" w:line="276" w:lineRule="auto"/>
        <w:rPr>
          <w:b/>
          <w:bCs/>
        </w:rPr>
      </w:pPr>
      <w:r w:rsidRPr="74BF3CE2">
        <w:rPr>
          <w:b/>
          <w:bCs/>
        </w:rPr>
        <w:t>March 12</w:t>
      </w:r>
      <w:r w:rsidRPr="74BF3CE2">
        <w:rPr>
          <w:b/>
          <w:bCs/>
          <w:vertAlign w:val="superscript"/>
        </w:rPr>
        <w:t>th</w:t>
      </w:r>
      <w:r w:rsidRPr="74BF3CE2">
        <w:t xml:space="preserve">: Monthly </w:t>
      </w:r>
      <w:r w:rsidRPr="74BF3CE2">
        <w:rPr>
          <w:color w:val="000000" w:themeColor="text1"/>
        </w:rPr>
        <w:t>Conference call for all HS &amp; CO Chapter Presidents (second Tuesday of every month)                                Conference Line:  1(515)739-</w:t>
      </w:r>
      <w:proofErr w:type="gramStart"/>
      <w:r w:rsidRPr="74BF3CE2">
        <w:rPr>
          <w:color w:val="000000" w:themeColor="text1"/>
        </w:rPr>
        <w:t xml:space="preserve">1212  </w:t>
      </w:r>
      <w:r w:rsidRPr="74BF3CE2">
        <w:rPr>
          <w:b/>
          <w:bCs/>
          <w:color w:val="000000" w:themeColor="text1"/>
        </w:rPr>
        <w:t>|</w:t>
      </w:r>
      <w:proofErr w:type="gramEnd"/>
      <w:r w:rsidRPr="74BF3CE2">
        <w:rPr>
          <w:b/>
          <w:bCs/>
          <w:color w:val="000000" w:themeColor="text1"/>
        </w:rPr>
        <w:t xml:space="preserve"> </w:t>
      </w:r>
      <w:r w:rsidRPr="74BF3CE2">
        <w:rPr>
          <w:color w:val="000000" w:themeColor="text1"/>
        </w:rPr>
        <w:t xml:space="preserve"> Access code:  872701</w:t>
      </w:r>
    </w:p>
    <w:p w14:paraId="3F679797" w14:textId="7F0249A8" w:rsidR="181EB9EB" w:rsidRDefault="181EB9EB" w:rsidP="00222CFD">
      <w:pPr>
        <w:spacing w:after="0" w:line="276" w:lineRule="auto"/>
        <w:rPr>
          <w:color w:val="000000" w:themeColor="text1"/>
        </w:rPr>
      </w:pPr>
    </w:p>
    <w:p w14:paraId="191B1A04" w14:textId="77777777" w:rsidR="00DE369D" w:rsidRDefault="00DE369D" w:rsidP="00222CFD">
      <w:pPr>
        <w:spacing w:after="0" w:line="276" w:lineRule="auto"/>
      </w:pPr>
      <w:r w:rsidRPr="74BF3CE2">
        <w:t>____________: Officer meeting</w:t>
      </w:r>
    </w:p>
    <w:p w14:paraId="3FC1BBB5" w14:textId="77777777" w:rsidR="00DE369D" w:rsidRDefault="00DE369D" w:rsidP="00222CFD">
      <w:pPr>
        <w:spacing w:after="0" w:line="276" w:lineRule="auto"/>
      </w:pPr>
      <w:r w:rsidRPr="17534FE0">
        <w:t>____________: Chapter meeting</w:t>
      </w:r>
    </w:p>
    <w:p w14:paraId="7A3CEADF" w14:textId="6AE515FD" w:rsidR="181EB9EB" w:rsidRPr="00222CFD" w:rsidRDefault="00DE369D" w:rsidP="00222CFD">
      <w:pPr>
        <w:spacing w:after="0" w:line="276" w:lineRule="auto"/>
      </w:pPr>
      <w:r w:rsidRPr="181EB9EB">
        <w:t>____________: Chapter Event</w:t>
      </w:r>
    </w:p>
    <w:p w14:paraId="2DFCD5C8" w14:textId="77777777" w:rsidR="00222CFD" w:rsidRDefault="00222CF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4668D271" w14:textId="7707DF74" w:rsidR="181EB9EB" w:rsidRDefault="74BF3CE2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  <w:r w:rsidRPr="74BF3CE2">
        <w:rPr>
          <w:b/>
          <w:bCs/>
          <w:sz w:val="24"/>
          <w:szCs w:val="24"/>
          <w:u w:val="single"/>
        </w:rPr>
        <w:lastRenderedPageBreak/>
        <w:t>April</w:t>
      </w:r>
    </w:p>
    <w:p w14:paraId="413F83BC" w14:textId="6C3B43C0" w:rsidR="181EB9EB" w:rsidRDefault="181EB9EB" w:rsidP="00222CFD">
      <w:pPr>
        <w:spacing w:after="0" w:line="276" w:lineRule="auto"/>
      </w:pPr>
      <w:r w:rsidRPr="181EB9EB">
        <w:rPr>
          <w:b/>
          <w:bCs/>
        </w:rPr>
        <w:t>April 1</w:t>
      </w:r>
      <w:r w:rsidRPr="181EB9EB">
        <w:rPr>
          <w:b/>
          <w:bCs/>
          <w:vertAlign w:val="superscript"/>
        </w:rPr>
        <w:t>st</w:t>
      </w:r>
      <w:r w:rsidRPr="181EB9EB">
        <w:t xml:space="preserve">: </w:t>
      </w:r>
      <w:r w:rsidR="00DE369D">
        <w:t>2019-2020 Chapter President</w:t>
      </w:r>
      <w:r w:rsidRPr="181EB9EB">
        <w:t xml:space="preserve"> Applications Due on BBO</w:t>
      </w:r>
    </w:p>
    <w:p w14:paraId="423AF321" w14:textId="789E2528" w:rsidR="181EB9EB" w:rsidRDefault="181EB9EB" w:rsidP="00222CFD">
      <w:pPr>
        <w:spacing w:after="0" w:line="276" w:lineRule="auto"/>
      </w:pPr>
      <w:r w:rsidRPr="181EB9EB">
        <w:rPr>
          <w:b/>
          <w:bCs/>
        </w:rPr>
        <w:t>April 5</w:t>
      </w:r>
      <w:r w:rsidRPr="181EB9EB">
        <w:rPr>
          <w:b/>
          <w:bCs/>
          <w:vertAlign w:val="superscript"/>
        </w:rPr>
        <w:t>th</w:t>
      </w:r>
      <w:r w:rsidRPr="181EB9EB">
        <w:t>: Chapter Friendship Update due by CP (or other officer) on BBO (Friendship Model Chapters)</w:t>
      </w:r>
    </w:p>
    <w:p w14:paraId="019D8516" w14:textId="7304A2B6" w:rsidR="181EB9EB" w:rsidRDefault="181EB9EB" w:rsidP="00222CFD">
      <w:pPr>
        <w:spacing w:after="0" w:line="276" w:lineRule="auto"/>
        <w:rPr>
          <w:color w:val="000000" w:themeColor="text1"/>
        </w:rPr>
      </w:pPr>
      <w:r w:rsidRPr="181EB9EB">
        <w:rPr>
          <w:b/>
          <w:bCs/>
        </w:rPr>
        <w:t>April 9</w:t>
      </w:r>
      <w:r w:rsidRPr="181EB9EB">
        <w:rPr>
          <w:b/>
          <w:bCs/>
          <w:vertAlign w:val="superscript"/>
        </w:rPr>
        <w:t>th</w:t>
      </w:r>
      <w:r w:rsidRPr="181EB9EB">
        <w:t xml:space="preserve">: Monthly </w:t>
      </w:r>
      <w:r w:rsidRPr="181EB9EB">
        <w:rPr>
          <w:color w:val="000000" w:themeColor="text1"/>
        </w:rPr>
        <w:t>Conference call for all HS &amp; CO Chapter Presidents (second Tuesday of every month)</w:t>
      </w:r>
    </w:p>
    <w:p w14:paraId="716D2736" w14:textId="5CF3F51B" w:rsidR="181EB9EB" w:rsidRDefault="181EB9EB" w:rsidP="00222CFD">
      <w:pPr>
        <w:spacing w:after="0" w:line="276" w:lineRule="auto"/>
        <w:jc w:val="center"/>
        <w:rPr>
          <w:color w:val="000000" w:themeColor="text1"/>
        </w:rPr>
      </w:pPr>
      <w:r w:rsidRPr="181EB9EB">
        <w:rPr>
          <w:color w:val="000000" w:themeColor="text1"/>
        </w:rPr>
        <w:t>Conference Line:  1(515)739-</w:t>
      </w:r>
      <w:proofErr w:type="gramStart"/>
      <w:r w:rsidRPr="181EB9EB">
        <w:rPr>
          <w:color w:val="000000" w:themeColor="text1"/>
        </w:rPr>
        <w:t xml:space="preserve">1212  </w:t>
      </w:r>
      <w:r w:rsidRPr="181EB9EB">
        <w:rPr>
          <w:b/>
          <w:bCs/>
          <w:color w:val="000000" w:themeColor="text1"/>
        </w:rPr>
        <w:t>|</w:t>
      </w:r>
      <w:proofErr w:type="gramEnd"/>
      <w:r w:rsidRPr="181EB9EB">
        <w:rPr>
          <w:b/>
          <w:bCs/>
          <w:color w:val="000000" w:themeColor="text1"/>
        </w:rPr>
        <w:t xml:space="preserve"> </w:t>
      </w:r>
      <w:r w:rsidRPr="181EB9EB">
        <w:rPr>
          <w:color w:val="000000" w:themeColor="text1"/>
        </w:rPr>
        <w:t xml:space="preserve"> Access code:  872701</w:t>
      </w:r>
    </w:p>
    <w:p w14:paraId="7E26F401" w14:textId="088BC7AE" w:rsidR="181EB9EB" w:rsidRDefault="181EB9EB" w:rsidP="00222CFD">
      <w:pPr>
        <w:spacing w:after="0" w:line="276" w:lineRule="auto"/>
      </w:pPr>
      <w:r w:rsidRPr="181EB9EB">
        <w:rPr>
          <w:b/>
          <w:bCs/>
        </w:rPr>
        <w:t>April 21</w:t>
      </w:r>
      <w:r w:rsidRPr="181EB9EB">
        <w:rPr>
          <w:b/>
          <w:bCs/>
          <w:vertAlign w:val="superscript"/>
        </w:rPr>
        <w:t>st</w:t>
      </w:r>
      <w:r w:rsidRPr="181EB9EB">
        <w:rPr>
          <w:b/>
          <w:bCs/>
        </w:rPr>
        <w:t>:</w:t>
      </w:r>
      <w:r w:rsidRPr="181EB9EB">
        <w:t xml:space="preserve"> Global Youth Service Day </w:t>
      </w:r>
      <w:hyperlink r:id="rId15">
        <w:r w:rsidRPr="181EB9EB">
          <w:rPr>
            <w:rStyle w:val="Hyperlink"/>
            <w:rFonts w:ascii="Calibri" w:eastAsia="Calibri" w:hAnsi="Calibri" w:cs="Calibri"/>
          </w:rPr>
          <w:t>http://ysa.org/act/programs/gysd/</w:t>
        </w:r>
      </w:hyperlink>
      <w:r w:rsidRPr="181EB9EB">
        <w:rPr>
          <w:rFonts w:ascii="Calibri" w:eastAsia="Calibri" w:hAnsi="Calibri" w:cs="Calibri"/>
        </w:rPr>
        <w:t xml:space="preserve"> </w:t>
      </w:r>
    </w:p>
    <w:p w14:paraId="652E9291" w14:textId="1FB7B02E" w:rsidR="181EB9EB" w:rsidRDefault="181EB9EB" w:rsidP="00222CFD">
      <w:pPr>
        <w:spacing w:after="0" w:line="276" w:lineRule="auto"/>
      </w:pPr>
    </w:p>
    <w:p w14:paraId="4C07C6A4" w14:textId="4630D39F" w:rsidR="181EB9EB" w:rsidRDefault="181EB9EB" w:rsidP="00222CFD">
      <w:pPr>
        <w:spacing w:after="0" w:line="276" w:lineRule="auto"/>
      </w:pPr>
      <w:r w:rsidRPr="181EB9EB">
        <w:t>____________: Officer meeting- Complete Annual Report with officer team</w:t>
      </w:r>
    </w:p>
    <w:p w14:paraId="1393A78B" w14:textId="41A4965D" w:rsidR="181EB9EB" w:rsidRDefault="181EB9EB" w:rsidP="00222CFD">
      <w:pPr>
        <w:spacing w:after="0" w:line="276" w:lineRule="auto"/>
      </w:pPr>
      <w:r w:rsidRPr="181EB9EB">
        <w:t>____________: Chapter meeting</w:t>
      </w:r>
    </w:p>
    <w:p w14:paraId="7A5B7995" w14:textId="77777777" w:rsidR="00222CFD" w:rsidRDefault="181EB9EB" w:rsidP="00222CFD">
      <w:pPr>
        <w:spacing w:after="0" w:line="276" w:lineRule="auto"/>
      </w:pPr>
      <w:r w:rsidRPr="181EB9EB">
        <w:t>____________</w:t>
      </w:r>
      <w:r w:rsidR="00222CFD">
        <w:t>: Chapter Event</w:t>
      </w:r>
    </w:p>
    <w:p w14:paraId="57A22FF9" w14:textId="77777777" w:rsidR="00222CFD" w:rsidRDefault="00222CF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3559A75C" w14:textId="22543F38" w:rsidR="181EB9EB" w:rsidRDefault="181EB9EB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  <w:r w:rsidRPr="181EB9EB">
        <w:rPr>
          <w:b/>
          <w:bCs/>
          <w:sz w:val="24"/>
          <w:szCs w:val="24"/>
          <w:u w:val="single"/>
        </w:rPr>
        <w:t>May</w:t>
      </w:r>
    </w:p>
    <w:p w14:paraId="0E79CE63" w14:textId="3B5E2B54" w:rsidR="181EB9EB" w:rsidRDefault="181EB9EB" w:rsidP="00222CFD">
      <w:pPr>
        <w:spacing w:after="0" w:line="276" w:lineRule="auto"/>
      </w:pPr>
      <w:r w:rsidRPr="181EB9EB">
        <w:rPr>
          <w:b/>
          <w:bCs/>
        </w:rPr>
        <w:t>May 5</w:t>
      </w:r>
      <w:r w:rsidRPr="181EB9EB">
        <w:rPr>
          <w:b/>
          <w:bCs/>
          <w:vertAlign w:val="superscript"/>
        </w:rPr>
        <w:t>th</w:t>
      </w:r>
      <w:r w:rsidRPr="181EB9EB">
        <w:t>: Chapter Friendship Update due by CP (or other officer) on BBO</w:t>
      </w:r>
    </w:p>
    <w:p w14:paraId="2EFD5D12" w14:textId="111F1480" w:rsidR="181EB9EB" w:rsidRDefault="181EB9EB" w:rsidP="00222CFD">
      <w:pPr>
        <w:spacing w:after="0" w:line="276" w:lineRule="auto"/>
        <w:rPr>
          <w:color w:val="000000" w:themeColor="text1"/>
        </w:rPr>
      </w:pPr>
      <w:r w:rsidRPr="181EB9EB">
        <w:rPr>
          <w:b/>
          <w:bCs/>
        </w:rPr>
        <w:t>May 14</w:t>
      </w:r>
      <w:r w:rsidRPr="181EB9EB">
        <w:rPr>
          <w:b/>
          <w:bCs/>
          <w:vertAlign w:val="superscript"/>
        </w:rPr>
        <w:t>th</w:t>
      </w:r>
      <w:r w:rsidRPr="181EB9EB">
        <w:rPr>
          <w:b/>
          <w:bCs/>
        </w:rPr>
        <w:t xml:space="preserve">: </w:t>
      </w:r>
      <w:r w:rsidRPr="181EB9EB">
        <w:t xml:space="preserve"> Monthly </w:t>
      </w:r>
      <w:r w:rsidRPr="181EB9EB">
        <w:rPr>
          <w:color w:val="000000" w:themeColor="text1"/>
        </w:rPr>
        <w:t>Conference call for all HS &amp; CO Chapter Presidents (second Tuesday of every month)</w:t>
      </w:r>
    </w:p>
    <w:p w14:paraId="2D1A4398" w14:textId="5CF3F51B" w:rsidR="181EB9EB" w:rsidRDefault="181EB9EB" w:rsidP="00222CFD">
      <w:pPr>
        <w:spacing w:after="0" w:line="276" w:lineRule="auto"/>
        <w:jc w:val="center"/>
        <w:rPr>
          <w:color w:val="000000" w:themeColor="text1"/>
        </w:rPr>
      </w:pPr>
      <w:r w:rsidRPr="181EB9EB">
        <w:rPr>
          <w:color w:val="000000" w:themeColor="text1"/>
        </w:rPr>
        <w:t>Conference Line:  1(515)739-</w:t>
      </w:r>
      <w:proofErr w:type="gramStart"/>
      <w:r w:rsidRPr="181EB9EB">
        <w:rPr>
          <w:color w:val="000000" w:themeColor="text1"/>
        </w:rPr>
        <w:t xml:space="preserve">1212  </w:t>
      </w:r>
      <w:r w:rsidRPr="181EB9EB">
        <w:rPr>
          <w:b/>
          <w:bCs/>
          <w:color w:val="000000" w:themeColor="text1"/>
        </w:rPr>
        <w:t>|</w:t>
      </w:r>
      <w:proofErr w:type="gramEnd"/>
      <w:r w:rsidRPr="181EB9EB">
        <w:rPr>
          <w:b/>
          <w:bCs/>
          <w:color w:val="000000" w:themeColor="text1"/>
        </w:rPr>
        <w:t xml:space="preserve"> </w:t>
      </w:r>
      <w:r w:rsidRPr="181EB9EB">
        <w:rPr>
          <w:color w:val="000000" w:themeColor="text1"/>
        </w:rPr>
        <w:t xml:space="preserve"> Access code:  872701</w:t>
      </w:r>
    </w:p>
    <w:p w14:paraId="4C478306" w14:textId="5BBE457B" w:rsidR="181EB9EB" w:rsidRDefault="181EB9EB" w:rsidP="00222CFD">
      <w:pPr>
        <w:spacing w:after="0" w:line="276" w:lineRule="auto"/>
      </w:pPr>
      <w:r w:rsidRPr="181EB9EB">
        <w:rPr>
          <w:b/>
          <w:bCs/>
        </w:rPr>
        <w:t>May 15</w:t>
      </w:r>
      <w:r w:rsidRPr="181EB9EB">
        <w:rPr>
          <w:b/>
          <w:bCs/>
          <w:vertAlign w:val="superscript"/>
        </w:rPr>
        <w:t>th</w:t>
      </w:r>
      <w:r w:rsidRPr="181EB9EB">
        <w:t>: Annual Report Due on BBO (completed by CP- Highly Recommend completing with officer team)</w:t>
      </w:r>
    </w:p>
    <w:p w14:paraId="38A30DF8" w14:textId="77777777" w:rsidR="00DE369D" w:rsidRDefault="00DE369D" w:rsidP="00222CFD">
      <w:pPr>
        <w:spacing w:after="0" w:line="276" w:lineRule="auto"/>
      </w:pPr>
    </w:p>
    <w:p w14:paraId="5CED42CC" w14:textId="4535DD95" w:rsidR="181EB9EB" w:rsidRDefault="181EB9EB" w:rsidP="00222CFD">
      <w:pPr>
        <w:spacing w:after="0" w:line="276" w:lineRule="auto"/>
      </w:pPr>
      <w:r w:rsidRPr="181EB9EB">
        <w:t>___________: Officer meeting</w:t>
      </w:r>
    </w:p>
    <w:p w14:paraId="6AB57F97" w14:textId="5CC4AE21" w:rsidR="181EB9EB" w:rsidRDefault="181EB9EB" w:rsidP="00222CFD">
      <w:pPr>
        <w:spacing w:after="0" w:line="276" w:lineRule="auto"/>
      </w:pPr>
      <w:r w:rsidRPr="181EB9EB">
        <w:t>___________: Chapter meeting</w:t>
      </w:r>
    </w:p>
    <w:p w14:paraId="416275F2" w14:textId="7FC6CDEC" w:rsidR="181EB9EB" w:rsidRDefault="181EB9EB" w:rsidP="00222CFD">
      <w:pPr>
        <w:spacing w:after="0" w:line="276" w:lineRule="auto"/>
      </w:pPr>
      <w:r w:rsidRPr="181EB9EB">
        <w:t>___________: Chapter Event</w:t>
      </w:r>
    </w:p>
    <w:p w14:paraId="77E870DF" w14:textId="002E81B4" w:rsidR="74BF3CE2" w:rsidRDefault="74BF3CE2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0255237D" w14:textId="43CF3F96" w:rsidR="181EB9EB" w:rsidRDefault="181EB9EB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  <w:r w:rsidRPr="181EB9EB">
        <w:rPr>
          <w:b/>
          <w:bCs/>
          <w:sz w:val="24"/>
          <w:szCs w:val="24"/>
          <w:u w:val="single"/>
        </w:rPr>
        <w:t>June</w:t>
      </w:r>
    </w:p>
    <w:p w14:paraId="6C2543F3" w14:textId="33FDF521" w:rsidR="181EB9EB" w:rsidRDefault="181EB9EB" w:rsidP="00222CFD">
      <w:pPr>
        <w:spacing w:after="0" w:line="276" w:lineRule="auto"/>
      </w:pPr>
      <w:r w:rsidRPr="181EB9EB">
        <w:rPr>
          <w:b/>
          <w:bCs/>
        </w:rPr>
        <w:t>June 1</w:t>
      </w:r>
      <w:r w:rsidRPr="181EB9EB">
        <w:rPr>
          <w:b/>
          <w:bCs/>
          <w:vertAlign w:val="superscript"/>
        </w:rPr>
        <w:t>st</w:t>
      </w:r>
      <w:r w:rsidRPr="181EB9EB">
        <w:rPr>
          <w:b/>
          <w:bCs/>
        </w:rPr>
        <w:t xml:space="preserve">: </w:t>
      </w:r>
    </w:p>
    <w:p w14:paraId="6EED0B31" w14:textId="4481A9FB" w:rsidR="181EB9EB" w:rsidRDefault="181EB9EB" w:rsidP="00222CFD">
      <w:pPr>
        <w:pStyle w:val="ListParagraph"/>
        <w:numPr>
          <w:ilvl w:val="0"/>
          <w:numId w:val="1"/>
        </w:numPr>
        <w:spacing w:after="0" w:line="276" w:lineRule="auto"/>
        <w:rPr>
          <w:rFonts w:eastAsiaTheme="minorEastAsia"/>
        </w:rPr>
      </w:pPr>
      <w:r w:rsidRPr="181EB9EB">
        <w:t>Chapter dues ($350</w:t>
      </w:r>
      <w:r w:rsidR="00DE369D">
        <w:t>) due to state office</w:t>
      </w:r>
    </w:p>
    <w:p w14:paraId="283B4B56" w14:textId="076D0A8A" w:rsidR="181EB9EB" w:rsidRDefault="181EB9EB" w:rsidP="00222CFD">
      <w:pPr>
        <w:pStyle w:val="ListParagraph"/>
        <w:numPr>
          <w:ilvl w:val="0"/>
          <w:numId w:val="1"/>
        </w:numPr>
        <w:spacing w:after="0" w:line="276" w:lineRule="auto"/>
        <w:rPr>
          <w:rFonts w:eastAsiaTheme="minorEastAsia"/>
        </w:rPr>
      </w:pPr>
      <w:r w:rsidRPr="181EB9EB">
        <w:t xml:space="preserve">2019 BB Leadership Conference registration due on BBO. </w:t>
      </w:r>
    </w:p>
    <w:p w14:paraId="12434F07" w14:textId="6AEF0CC5" w:rsidR="181EB9EB" w:rsidRDefault="181EB9EB" w:rsidP="00222CFD">
      <w:pPr>
        <w:spacing w:after="0" w:line="276" w:lineRule="auto"/>
      </w:pPr>
      <w:r w:rsidRPr="181EB9EB">
        <w:rPr>
          <w:b/>
          <w:bCs/>
        </w:rPr>
        <w:t>June 5</w:t>
      </w:r>
      <w:r w:rsidRPr="181EB9EB">
        <w:rPr>
          <w:b/>
          <w:bCs/>
          <w:vertAlign w:val="superscript"/>
        </w:rPr>
        <w:t>th</w:t>
      </w:r>
      <w:r w:rsidRPr="181EB9EB">
        <w:t>: Chapter Friendship Update due by CP (or other officer) on BBO (Friendship Model Chapters)</w:t>
      </w:r>
    </w:p>
    <w:p w14:paraId="7F1C2C88" w14:textId="6A6D6E78" w:rsidR="181EB9EB" w:rsidRDefault="181EB9EB" w:rsidP="00222CFD">
      <w:pPr>
        <w:spacing w:after="0" w:line="276" w:lineRule="auto"/>
        <w:rPr>
          <w:color w:val="000000" w:themeColor="text1"/>
        </w:rPr>
      </w:pPr>
      <w:r w:rsidRPr="181EB9EB">
        <w:rPr>
          <w:b/>
          <w:bCs/>
        </w:rPr>
        <w:t>June 11</w:t>
      </w:r>
      <w:r w:rsidRPr="181EB9EB">
        <w:rPr>
          <w:b/>
          <w:bCs/>
          <w:vertAlign w:val="superscript"/>
        </w:rPr>
        <w:t>th</w:t>
      </w:r>
      <w:r w:rsidRPr="181EB9EB">
        <w:t xml:space="preserve">: Monthly </w:t>
      </w:r>
      <w:r w:rsidRPr="181EB9EB">
        <w:rPr>
          <w:color w:val="000000" w:themeColor="text1"/>
        </w:rPr>
        <w:t>Conference call for all HS &amp; CO Chapter Presidents (second Tuesday of every month)</w:t>
      </w:r>
    </w:p>
    <w:p w14:paraId="0C7BD9AD" w14:textId="5CF3F51B" w:rsidR="181EB9EB" w:rsidRDefault="181EB9EB" w:rsidP="00222CFD">
      <w:pPr>
        <w:spacing w:after="0" w:line="276" w:lineRule="auto"/>
        <w:jc w:val="center"/>
        <w:rPr>
          <w:color w:val="000000" w:themeColor="text1"/>
        </w:rPr>
      </w:pPr>
      <w:r w:rsidRPr="181EB9EB">
        <w:rPr>
          <w:color w:val="000000" w:themeColor="text1"/>
        </w:rPr>
        <w:t>Conference Line:  1(515)739-</w:t>
      </w:r>
      <w:proofErr w:type="gramStart"/>
      <w:r w:rsidRPr="181EB9EB">
        <w:rPr>
          <w:color w:val="000000" w:themeColor="text1"/>
        </w:rPr>
        <w:t xml:space="preserve">1212  </w:t>
      </w:r>
      <w:r w:rsidRPr="181EB9EB">
        <w:rPr>
          <w:b/>
          <w:bCs/>
          <w:color w:val="000000" w:themeColor="text1"/>
        </w:rPr>
        <w:t>|</w:t>
      </w:r>
      <w:proofErr w:type="gramEnd"/>
      <w:r w:rsidRPr="181EB9EB">
        <w:rPr>
          <w:b/>
          <w:bCs/>
          <w:color w:val="000000" w:themeColor="text1"/>
        </w:rPr>
        <w:t xml:space="preserve"> </w:t>
      </w:r>
      <w:r w:rsidRPr="181EB9EB">
        <w:rPr>
          <w:color w:val="000000" w:themeColor="text1"/>
        </w:rPr>
        <w:t xml:space="preserve"> Access code:  872701</w:t>
      </w:r>
    </w:p>
    <w:p w14:paraId="0C5F68BE" w14:textId="610A263D" w:rsidR="181EB9EB" w:rsidRDefault="181EB9EB" w:rsidP="00222CFD">
      <w:pPr>
        <w:spacing w:after="0" w:line="276" w:lineRule="auto"/>
      </w:pPr>
      <w:r w:rsidRPr="181EB9EB">
        <w:rPr>
          <w:b/>
          <w:bCs/>
        </w:rPr>
        <w:t>June 15</w:t>
      </w:r>
      <w:r w:rsidRPr="181EB9EB">
        <w:rPr>
          <w:b/>
          <w:bCs/>
          <w:vertAlign w:val="superscript"/>
        </w:rPr>
        <w:t>th</w:t>
      </w:r>
      <w:r w:rsidRPr="181EB9EB">
        <w:t>: Leadership Conference registration fees and flight itineraries due to state office.</w:t>
      </w:r>
    </w:p>
    <w:p w14:paraId="557BC170" w14:textId="77777777" w:rsidR="00DE369D" w:rsidRDefault="00DE369D" w:rsidP="00222CFD">
      <w:pPr>
        <w:spacing w:after="0" w:line="276" w:lineRule="auto"/>
      </w:pPr>
    </w:p>
    <w:p w14:paraId="306D477B" w14:textId="73466953" w:rsidR="181EB9EB" w:rsidRDefault="181EB9EB" w:rsidP="00222CFD">
      <w:pPr>
        <w:spacing w:after="0" w:line="276" w:lineRule="auto"/>
      </w:pPr>
      <w:r w:rsidRPr="181EB9EB">
        <w:t>___________: Officer meeting</w:t>
      </w:r>
    </w:p>
    <w:p w14:paraId="60C2597F" w14:textId="7EF931C4" w:rsidR="181EB9EB" w:rsidRDefault="181EB9EB" w:rsidP="00222CFD">
      <w:pPr>
        <w:spacing w:after="0" w:line="276" w:lineRule="auto"/>
      </w:pPr>
      <w:r w:rsidRPr="181EB9EB">
        <w:t>___________: Chapter meeting</w:t>
      </w:r>
    </w:p>
    <w:p w14:paraId="172E55B2" w14:textId="450F7080" w:rsidR="181EB9EB" w:rsidRDefault="181EB9EB" w:rsidP="00222CFD">
      <w:pPr>
        <w:spacing w:after="0" w:line="276" w:lineRule="auto"/>
      </w:pPr>
      <w:r w:rsidRPr="181EB9EB">
        <w:t>___________: Chapter Event</w:t>
      </w:r>
    </w:p>
    <w:p w14:paraId="5B9E2920" w14:textId="77777777" w:rsidR="00DE369D" w:rsidRDefault="00DE369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5E540B83" w14:textId="77777777" w:rsidR="00DE369D" w:rsidRDefault="00DE369D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</w:p>
    <w:p w14:paraId="43B57092" w14:textId="3BBF62A5" w:rsidR="181EB9EB" w:rsidRDefault="181EB9EB" w:rsidP="00222CFD">
      <w:pPr>
        <w:spacing w:after="0" w:line="276" w:lineRule="auto"/>
        <w:rPr>
          <w:b/>
          <w:bCs/>
          <w:sz w:val="24"/>
          <w:szCs w:val="24"/>
          <w:u w:val="single"/>
        </w:rPr>
      </w:pPr>
      <w:r w:rsidRPr="181EB9EB">
        <w:rPr>
          <w:b/>
          <w:bCs/>
          <w:sz w:val="24"/>
          <w:szCs w:val="24"/>
          <w:u w:val="single"/>
        </w:rPr>
        <w:t>July</w:t>
      </w:r>
    </w:p>
    <w:p w14:paraId="11DADB8C" w14:textId="78AD973B" w:rsidR="181EB9EB" w:rsidRDefault="181EB9EB" w:rsidP="00222CFD">
      <w:pPr>
        <w:spacing w:after="0" w:line="276" w:lineRule="auto"/>
      </w:pPr>
      <w:r w:rsidRPr="181EB9EB">
        <w:rPr>
          <w:b/>
          <w:bCs/>
        </w:rPr>
        <w:t>July 1</w:t>
      </w:r>
      <w:r w:rsidRPr="181EB9EB">
        <w:rPr>
          <w:b/>
          <w:bCs/>
          <w:vertAlign w:val="superscript"/>
        </w:rPr>
        <w:t>s</w:t>
      </w:r>
      <w:r w:rsidRPr="181EB9EB">
        <w:rPr>
          <w:vertAlign w:val="superscript"/>
        </w:rPr>
        <w:t>t</w:t>
      </w:r>
      <w:r w:rsidRPr="181EB9EB">
        <w:t>- New or Updated BB Membership Applications Due on BBO for all 2019 BBLC attendees!</w:t>
      </w:r>
    </w:p>
    <w:p w14:paraId="2F78C156" w14:textId="420D9284" w:rsidR="181EB9EB" w:rsidRDefault="181EB9EB" w:rsidP="00222CFD">
      <w:pPr>
        <w:spacing w:after="0" w:line="276" w:lineRule="auto"/>
      </w:pPr>
      <w:r w:rsidRPr="181EB9EB">
        <w:rPr>
          <w:b/>
          <w:bCs/>
        </w:rPr>
        <w:t xml:space="preserve">July </w:t>
      </w:r>
      <w:r w:rsidRPr="00DE369D">
        <w:rPr>
          <w:b/>
        </w:rPr>
        <w:t>2019</w:t>
      </w:r>
      <w:r w:rsidRPr="181EB9EB">
        <w:t xml:space="preserve"> </w:t>
      </w:r>
      <w:r w:rsidR="00DE369D">
        <w:t>– Best Buddies 30</w:t>
      </w:r>
      <w:r w:rsidR="00DE369D" w:rsidRPr="00DE369D">
        <w:rPr>
          <w:vertAlign w:val="superscript"/>
        </w:rPr>
        <w:t>th</w:t>
      </w:r>
      <w:r w:rsidR="00DE369D">
        <w:t xml:space="preserve"> Annual</w:t>
      </w:r>
      <w:r w:rsidRPr="181EB9EB">
        <w:t xml:space="preserve"> Leadership Conference!!</w:t>
      </w:r>
      <w:r w:rsidR="00DE369D">
        <w:t xml:space="preserve"> </w:t>
      </w:r>
      <w:hyperlink r:id="rId16" w:history="1">
        <w:r w:rsidR="00DE369D" w:rsidRPr="00E875C5">
          <w:rPr>
            <w:rStyle w:val="Hyperlink"/>
          </w:rPr>
          <w:t>www.bestbuddies.org/bblc</w:t>
        </w:r>
      </w:hyperlink>
      <w:r w:rsidR="00DE369D">
        <w:t xml:space="preserve"> </w:t>
      </w:r>
    </w:p>
    <w:p w14:paraId="12152175" w14:textId="1DFC4464" w:rsidR="181EB9EB" w:rsidRDefault="181EB9EB" w:rsidP="00222CFD">
      <w:pPr>
        <w:spacing w:after="0" w:line="276" w:lineRule="auto"/>
        <w:rPr>
          <w:color w:val="000000" w:themeColor="text1"/>
        </w:rPr>
      </w:pPr>
    </w:p>
    <w:sectPr w:rsidR="181EB9EB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5578AF" w14:textId="77777777" w:rsidR="003F52F0" w:rsidRDefault="003F52F0">
      <w:pPr>
        <w:spacing w:after="0" w:line="240" w:lineRule="auto"/>
      </w:pPr>
      <w:r>
        <w:separator/>
      </w:r>
    </w:p>
  </w:endnote>
  <w:endnote w:type="continuationSeparator" w:id="0">
    <w:p w14:paraId="0B0739D6" w14:textId="77777777" w:rsidR="003F52F0" w:rsidRDefault="003F5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17534FE0" w14:paraId="075A5217" w14:textId="77777777" w:rsidTr="17534FE0">
      <w:tc>
        <w:tcPr>
          <w:tcW w:w="3120" w:type="dxa"/>
        </w:tcPr>
        <w:p w14:paraId="75250070" w14:textId="20AE69BE" w:rsidR="17534FE0" w:rsidRDefault="17534FE0" w:rsidP="17534FE0">
          <w:pPr>
            <w:pStyle w:val="Header"/>
            <w:ind w:left="-115"/>
          </w:pPr>
        </w:p>
      </w:tc>
      <w:tc>
        <w:tcPr>
          <w:tcW w:w="3120" w:type="dxa"/>
        </w:tcPr>
        <w:p w14:paraId="30E34CE4" w14:textId="2445B86D" w:rsidR="17534FE0" w:rsidRDefault="17534FE0" w:rsidP="17534FE0">
          <w:pPr>
            <w:pStyle w:val="Header"/>
            <w:jc w:val="center"/>
          </w:pPr>
        </w:p>
      </w:tc>
      <w:tc>
        <w:tcPr>
          <w:tcW w:w="3120" w:type="dxa"/>
        </w:tcPr>
        <w:p w14:paraId="593D1D8A" w14:textId="2F44B874" w:rsidR="17534FE0" w:rsidRDefault="17534FE0" w:rsidP="17534FE0">
          <w:pPr>
            <w:pStyle w:val="Header"/>
            <w:ind w:right="-115"/>
            <w:jc w:val="right"/>
          </w:pPr>
        </w:p>
      </w:tc>
    </w:tr>
  </w:tbl>
  <w:p w14:paraId="262A660C" w14:textId="01D864A1" w:rsidR="17534FE0" w:rsidRDefault="17534FE0" w:rsidP="17534F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B5B9D6" w14:textId="77777777" w:rsidR="003F52F0" w:rsidRDefault="003F52F0">
      <w:pPr>
        <w:spacing w:after="0" w:line="240" w:lineRule="auto"/>
      </w:pPr>
      <w:r>
        <w:separator/>
      </w:r>
    </w:p>
  </w:footnote>
  <w:footnote w:type="continuationSeparator" w:id="0">
    <w:p w14:paraId="3B102307" w14:textId="77777777" w:rsidR="003F52F0" w:rsidRDefault="003F52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17534FE0" w14:paraId="6BB827CC" w14:textId="77777777" w:rsidTr="17534FE0">
      <w:tc>
        <w:tcPr>
          <w:tcW w:w="3120" w:type="dxa"/>
        </w:tcPr>
        <w:p w14:paraId="2C4FF00D" w14:textId="2FB29FDE" w:rsidR="17534FE0" w:rsidRDefault="17534FE0" w:rsidP="17534FE0">
          <w:pPr>
            <w:pStyle w:val="Header"/>
            <w:ind w:left="-115"/>
          </w:pPr>
        </w:p>
      </w:tc>
      <w:tc>
        <w:tcPr>
          <w:tcW w:w="3120" w:type="dxa"/>
        </w:tcPr>
        <w:p w14:paraId="71A74497" w14:textId="7ACC97C8" w:rsidR="17534FE0" w:rsidRDefault="17534FE0" w:rsidP="17534FE0">
          <w:pPr>
            <w:pStyle w:val="Header"/>
            <w:jc w:val="center"/>
          </w:pPr>
        </w:p>
      </w:tc>
      <w:tc>
        <w:tcPr>
          <w:tcW w:w="3120" w:type="dxa"/>
        </w:tcPr>
        <w:p w14:paraId="12F8C5E1" w14:textId="131ECE1D" w:rsidR="17534FE0" w:rsidRDefault="17534FE0" w:rsidP="17534FE0">
          <w:pPr>
            <w:pStyle w:val="Header"/>
            <w:ind w:right="-115"/>
            <w:jc w:val="right"/>
          </w:pPr>
        </w:p>
      </w:tc>
    </w:tr>
  </w:tbl>
  <w:p w14:paraId="64B02674" w14:textId="5EF0344F" w:rsidR="17534FE0" w:rsidRDefault="17534FE0" w:rsidP="17534F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25C08"/>
    <w:multiLevelType w:val="hybridMultilevel"/>
    <w:tmpl w:val="F454DB0C"/>
    <w:lvl w:ilvl="0" w:tplc="FD845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DC3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2EAC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56FA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259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1E42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493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E30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D6D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4695F"/>
    <w:multiLevelType w:val="hybridMultilevel"/>
    <w:tmpl w:val="3E18A3F2"/>
    <w:lvl w:ilvl="0" w:tplc="07080A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A23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389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28D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5EEE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D657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70A2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C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662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52EE7"/>
    <w:multiLevelType w:val="hybridMultilevel"/>
    <w:tmpl w:val="212617AC"/>
    <w:lvl w:ilvl="0" w:tplc="996AE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AE9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0E32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1657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E2E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404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3E5B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C46A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5C5B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D187F"/>
    <w:multiLevelType w:val="hybridMultilevel"/>
    <w:tmpl w:val="D9F2A328"/>
    <w:lvl w:ilvl="0" w:tplc="DFBA5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4ECF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DC4BA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3C2EE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56A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2A96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06A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5463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E2B8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507D6"/>
    <w:multiLevelType w:val="hybridMultilevel"/>
    <w:tmpl w:val="A6E63D24"/>
    <w:lvl w:ilvl="0" w:tplc="F1A85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16A60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BA849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940D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9CF7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204E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AC6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A8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EA3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31FC4"/>
    <w:multiLevelType w:val="hybridMultilevel"/>
    <w:tmpl w:val="C3DA1804"/>
    <w:lvl w:ilvl="0" w:tplc="C61EE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76E3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FDACD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D274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DEA5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DC5E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8824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AE8F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301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LEwtzQxMjIwNjVU0lEKTi0uzszPAykwrAUAJq0KvCwAAAA="/>
  </w:docVars>
  <w:rsids>
    <w:rsidRoot w:val="7A5C46A3"/>
    <w:rsid w:val="00096ECF"/>
    <w:rsid w:val="00222CFD"/>
    <w:rsid w:val="003F52F0"/>
    <w:rsid w:val="004E37EE"/>
    <w:rsid w:val="007501F3"/>
    <w:rsid w:val="00D526E5"/>
    <w:rsid w:val="00DE369D"/>
    <w:rsid w:val="00E260AC"/>
    <w:rsid w:val="00F451E8"/>
    <w:rsid w:val="082D7583"/>
    <w:rsid w:val="17534FE0"/>
    <w:rsid w:val="181EB9EB"/>
    <w:rsid w:val="300A64B6"/>
    <w:rsid w:val="3DE76EF3"/>
    <w:rsid w:val="6D5330BD"/>
    <w:rsid w:val="74BF3CE2"/>
    <w:rsid w:val="7A5C46A3"/>
    <w:rsid w:val="7FB5C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EA42B45C-0EE1-47B5-87E8-E4C4BDBD3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E36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eambestbuddies.org/marketstree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bestbuddiesfriendshipwalk.org/bosto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bestbuddies.org/bblc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bestbuddiesfriendshipwalk.org/centralmass" TargetMode="External"/><Relationship Id="rId5" Type="http://schemas.openxmlformats.org/officeDocument/2006/relationships/styles" Target="styles.xml"/><Relationship Id="rId15" Type="http://schemas.openxmlformats.org/officeDocument/2006/relationships/hyperlink" Target="http://ysa.org/act/programs/gysd/" TargetMode="External"/><Relationship Id="rId10" Type="http://schemas.openxmlformats.org/officeDocument/2006/relationships/hyperlink" Target="http://www.bestbuddiesfriendshipwalk.org/rhodeisland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-wo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dfea6c9-0bf5-472e-89df-0298462b6f25">
      <UserInfo>
        <DisplayName>Sarah Akenhead-York</DisplayName>
        <AccountId>95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A91754CFD5244D889AB049490EDC94" ma:contentTypeVersion="10" ma:contentTypeDescription="Create a new document." ma:contentTypeScope="" ma:versionID="064987ffc47d064b7db885b0a889a952">
  <xsd:schema xmlns:xsd="http://www.w3.org/2001/XMLSchema" xmlns:xs="http://www.w3.org/2001/XMLSchema" xmlns:p="http://schemas.microsoft.com/office/2006/metadata/properties" xmlns:ns2="8dfea6c9-0bf5-472e-89df-0298462b6f25" xmlns:ns3="3d7ca65e-b857-48db-ad20-8c618083f3d7" targetNamespace="http://schemas.microsoft.com/office/2006/metadata/properties" ma:root="true" ma:fieldsID="862c8b23a8c8e4d0ad5206cc35cc757c" ns2:_="" ns3:_="">
    <xsd:import namespace="8dfea6c9-0bf5-472e-89df-0298462b6f25"/>
    <xsd:import namespace="3d7ca65e-b857-48db-ad20-8c618083f3d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ea6c9-0bf5-472e-89df-0298462b6f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ca65e-b857-48db-ad20-8c618083f3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5F70E6-5EAB-4EFB-BCC9-FEEDCBC4F80C}">
  <ds:schemaRefs>
    <ds:schemaRef ds:uri="http://schemas.microsoft.com/office/2006/metadata/properties"/>
    <ds:schemaRef ds:uri="http://schemas.microsoft.com/office/infopath/2007/PartnerControls"/>
    <ds:schemaRef ds:uri="8dfea6c9-0bf5-472e-89df-0298462b6f25"/>
  </ds:schemaRefs>
</ds:datastoreItem>
</file>

<file path=customXml/itemProps2.xml><?xml version="1.0" encoding="utf-8"?>
<ds:datastoreItem xmlns:ds="http://schemas.openxmlformats.org/officeDocument/2006/customXml" ds:itemID="{87223260-638C-4491-BAE7-62A6332AB0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499025-7169-4B37-8F33-6DC37C2446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ea6c9-0bf5-472e-89df-0298462b6f25"/>
    <ds:schemaRef ds:uri="3d7ca65e-b857-48db-ad20-8c618083f3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3</Words>
  <Characters>52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a Fries</dc:creator>
  <cp:keywords/>
  <dc:description/>
  <cp:lastModifiedBy>Mabel</cp:lastModifiedBy>
  <cp:revision>2</cp:revision>
  <dcterms:created xsi:type="dcterms:W3CDTF">2018-09-14T16:08:00Z</dcterms:created>
  <dcterms:modified xsi:type="dcterms:W3CDTF">2018-09-1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A91754CFD5244D889AB049490EDC94</vt:lpwstr>
  </property>
</Properties>
</file>